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1" w:name="content"/>
    <w:bookmarkStart w:id="60" w:name="X911511130fb2ad295d41770d215b5740d1eec26"/>
    <w:p>
      <w:pPr>
        <w:pStyle w:val="Heading1"/>
      </w:pPr>
      <w:r>
        <w:t xml:space="preserve">The Nobel Prize in Economics: History, Influence, and Future in a Multipolar World</w:t>
      </w:r>
    </w:p>
    <w:p>
      <w:pPr>
        <w:pStyle w:val="FirstParagraph"/>
      </w:pPr>
      <w:r>
        <w:rPr>
          <w:b/>
          <w:bCs/>
        </w:rPr>
        <w:t xml:space="preserve">Abstract:</w:t>
      </w:r>
      <w:r>
        <w:br/>
      </w:r>
      <w:r>
        <w:t xml:space="preserve">This article provides a critical analysis of the Nobel Memorial Prize in Economic Sciences – often called the Nobel Prize in Economics – from its inception to its evolving role in a changing global landscape. We begin by tracing the prize’s origins in the late 1960s and summarizing how many awards have been bestowed since its inception. We then examine the prize’s ideological and institutional impact, illustrating how it has shaped global economic thinking and conferred prestige and authority on certain economic ideas. A critical lens is applied to explore accusations of Western-centric bias, including the dominance of laureates from Western nations and the reinforcement of mainstream economic paradigms. We also speculate on the prize’s future in an emerging multipolar world: as economic power shifts toward countries like China and other developing economies, could the Nobel Prize in Economics see a decline in its global influence? Grounded in current economic forecasts and geopolitical trends, the analysis considers whether a world no longer dominated by the West might diminish the prize’s singular stature. Finally, a thematic epilogue reflects on what the Nobel Prize in Economics symbolizes in a multipolar world – whether it remains a beacon of universal economic insight or becomes one among many markers of achievement in a diversifying global intellectual order.</w:t>
      </w:r>
    </w:p>
    <w:bookmarkStart w:id="29" w:name="X8d98d7b59a19138299604f044eaadb63491fc51"/>
    <w:p>
      <w:pPr>
        <w:pStyle w:val="Heading2"/>
      </w:pPr>
      <w:r>
        <w:t xml:space="preserve">History and Origin of the Nobel Prize in Economics</w:t>
      </w:r>
    </w:p>
    <w:p>
      <w:pPr>
        <w:pStyle w:val="FirstParagraph"/>
      </w:pPr>
      <w:r>
        <w:t xml:space="preserve">The Nobel Memorial Prize in Economic Sciences was established relatively recently in comparison to the original prizes founded by Alfred Nobel. It was created in 1968 by Sweden’s central bank,</w:t>
      </w:r>
      <w:r>
        <w:t xml:space="preserve"> </w:t>
      </w:r>
      <w:r>
        <w:rPr>
          <w:i/>
          <w:iCs/>
        </w:rPr>
        <w:t xml:space="preserve">Sveriges Riksbank</w:t>
      </w:r>
      <w:r>
        <w:t xml:space="preserve">, to commemorate the bank’s 300th anniversary</w:t>
      </w:r>
      <w:hyperlink r:id="rId21">
        <w:r>
          <w:rPr>
            <w:rStyle w:val="Hyperlink"/>
          </w:rPr>
          <w:t xml:space="preserve">[1]</w:t>
        </w:r>
      </w:hyperlink>
      <w:r>
        <w:t xml:space="preserve">. Unlike the Nobel Prizes in fields like Physics, Chemistry, or Peace – which were stipulated in Alfred Nobel’s 1895 will – the economics prize was</w:t>
      </w:r>
      <w:r>
        <w:t xml:space="preserve"> </w:t>
      </w:r>
      <w:r>
        <w:rPr>
          <w:b/>
          <w:bCs/>
        </w:rPr>
        <w:t xml:space="preserve">not</w:t>
      </w:r>
      <w:r>
        <w:t xml:space="preserve"> </w:t>
      </w:r>
      <w:r>
        <w:t xml:space="preserve">part of Nobel’s original bequest</w:t>
      </w:r>
      <w:hyperlink r:id="rId21">
        <w:r>
          <w:rPr>
            <w:rStyle w:val="Hyperlink"/>
          </w:rPr>
          <w:t xml:space="preserve">[1]</w:t>
        </w:r>
      </w:hyperlink>
      <w:hyperlink r:id="rId22">
        <w:r>
          <w:rPr>
            <w:rStyle w:val="Hyperlink"/>
          </w:rPr>
          <w:t xml:space="preserve">[2]</w:t>
        </w:r>
      </w:hyperlink>
      <w:r>
        <w:t xml:space="preserve">. Instead, it was introduced as a</w:t>
      </w:r>
      <w:r>
        <w:t xml:space="preserve"> </w:t>
      </w:r>
      <w:r>
        <w:rPr>
          <w:b/>
          <w:bCs/>
        </w:rPr>
        <w:t xml:space="preserve">“Prize in Economic Sciences in Memory of Alfred Nobel,”</w:t>
      </w:r>
      <w:r>
        <w:t xml:space="preserve"> </w:t>
      </w:r>
      <w:r>
        <w:t xml:space="preserve">signaling its status as a later addition to the Nobel family of awards. The Royal Swedish Academy of Sciences administers the prize under the Nobel Foundation’s auspices, following procedures similar to the original Nobel Prizes</w:t>
      </w:r>
      <w:hyperlink r:id="rId22">
        <w:r>
          <w:rPr>
            <w:rStyle w:val="Hyperlink"/>
          </w:rPr>
          <w:t xml:space="preserve">[2]</w:t>
        </w:r>
      </w:hyperlink>
      <w:hyperlink r:id="rId23">
        <w:r>
          <w:rPr>
            <w:rStyle w:val="Hyperlink"/>
          </w:rPr>
          <w:t xml:space="preserve">[3]</w:t>
        </w:r>
      </w:hyperlink>
      <w:r>
        <w:t xml:space="preserve">. The first award was given in 1969 to Ragnar Frisch and Jan Tinbergen for their pioneering work in econometrics and dynamic economic modeling</w:t>
      </w:r>
      <w:hyperlink r:id="rId24">
        <w:r>
          <w:rPr>
            <w:rStyle w:val="Hyperlink"/>
          </w:rPr>
          <w:t xml:space="preserve">[4]</w:t>
        </w:r>
      </w:hyperlink>
      <w:hyperlink r:id="rId25">
        <w:r>
          <w:rPr>
            <w:rStyle w:val="Hyperlink"/>
          </w:rPr>
          <w:t xml:space="preserve">[5]</w:t>
        </w:r>
      </w:hyperlink>
      <w:r>
        <w:t xml:space="preserve">.</w:t>
      </w:r>
    </w:p>
    <w:p>
      <w:pPr>
        <w:pStyle w:val="BodyText"/>
      </w:pPr>
      <w:r>
        <w:t xml:space="preserve">From the outset, the new economics award stirred debate. Members of Alfred Nobel’s family objected to the use of the Nobel name for an economics prize, suggesting it was never Nobel’s intention to honor economists</w:t>
      </w:r>
      <w:hyperlink r:id="rId26">
        <w:r>
          <w:rPr>
            <w:rStyle w:val="Hyperlink"/>
          </w:rPr>
          <w:t xml:space="preserve">[6]</w:t>
        </w:r>
      </w:hyperlink>
      <w:r>
        <w:t xml:space="preserve">. For instance, Peter Nobel – Alfred’s great-grandnephew – argued that no Nobel family member wanted a prize in economics, accusing the organizers of “misusing” the Nobel name for a</w:t>
      </w:r>
      <w:r>
        <w:t xml:space="preserve"> </w:t>
      </w:r>
      <w:r>
        <w:rPr>
          <w:i/>
          <w:iCs/>
        </w:rPr>
        <w:t xml:space="preserve">“PR coup by economists to improve their reputation”</w:t>
      </w:r>
      <w:hyperlink r:id="rId27">
        <w:r>
          <w:rPr>
            <w:rStyle w:val="Hyperlink"/>
          </w:rPr>
          <w:t xml:space="preserve">[7]</w:t>
        </w:r>
      </w:hyperlink>
      <w:r>
        <w:t xml:space="preserve">. This early controversy hinted at the ideological undertones surrounding the prize’s creation. Indeed, historical analyses reveal that late-1960s Sweden was undergoing a political shift, with the central bank advocating more free-market-oriented policies. The new economics prize became one tool to support this campaign for market-friendly reforms</w:t>
      </w:r>
      <w:hyperlink r:id="rId21">
        <w:r>
          <w:rPr>
            <w:rStyle w:val="Hyperlink"/>
          </w:rPr>
          <w:t xml:space="preserve">[8]</w:t>
        </w:r>
      </w:hyperlink>
      <w:r>
        <w:t xml:space="preserve">. In other words, the very origin of the Nobel Prize in Economics was intertwined not just with academic recognition, but with institutional ideology: it emerged at a crossroads of economic theory and policy, during a period when debates between market liberalism and social democracy were intensifying in Sweden and beyond</w:t>
      </w:r>
      <w:hyperlink r:id="rId28">
        <w:r>
          <w:rPr>
            <w:rStyle w:val="Hyperlink"/>
          </w:rPr>
          <w:t xml:space="preserve">[9]</w:t>
        </w:r>
      </w:hyperlink>
      <w:r>
        <w:t xml:space="preserve">.</w:t>
      </w:r>
    </w:p>
    <w:bookmarkEnd w:id="29"/>
    <w:bookmarkStart w:id="34" w:name="awards-bestowed-since-inception"/>
    <w:p>
      <w:pPr>
        <w:pStyle w:val="Heading2"/>
      </w:pPr>
      <w:r>
        <w:t xml:space="preserve">Awards Bestowed Since Inception</w:t>
      </w:r>
    </w:p>
    <w:p>
      <w:pPr>
        <w:pStyle w:val="FirstParagraph"/>
      </w:pPr>
      <w:r>
        <w:t xml:space="preserve">Since its inception, the Nobel Prize in Economics has been awarded annually without interruption. From 1969 through 2024, the prize was awarded</w:t>
      </w:r>
      <w:r>
        <w:t xml:space="preserve"> </w:t>
      </w:r>
      <w:r>
        <w:rPr>
          <w:b/>
          <w:bCs/>
        </w:rPr>
        <w:t xml:space="preserve">56 times to a total of 96 laureates</w:t>
      </w:r>
      <w:hyperlink r:id="rId30">
        <w:r>
          <w:rPr>
            <w:rStyle w:val="Hyperlink"/>
          </w:rPr>
          <w:t xml:space="preserve">[10]</w:t>
        </w:r>
      </w:hyperlink>
      <w:r>
        <w:t xml:space="preserve">. (Typically the prize is given to one to three individuals each year, which is why the number of laureates exceeds the number of years.) These figures underscore the prize’s more than half-century history. Over that time, the award has recognized a broad array of economic research areas – from macroeconomic theory and econometrics to behavioral economics and development studies. Notably, only a very small fraction of the laureates have been women (just</w:t>
      </w:r>
      <w:r>
        <w:t xml:space="preserve"> </w:t>
      </w:r>
      <w:r>
        <w:rPr>
          <w:b/>
          <w:bCs/>
        </w:rPr>
        <w:t xml:space="preserve">3 out of 96 laureates as of 2023</w:t>
      </w:r>
      <w:r>
        <w:t xml:space="preserve">), reflecting the historical gender imbalance in the economics profession</w:t>
      </w:r>
      <w:hyperlink r:id="rId25">
        <w:r>
          <w:rPr>
            <w:rStyle w:val="Hyperlink"/>
          </w:rPr>
          <w:t xml:space="preserve">[5]</w:t>
        </w:r>
      </w:hyperlink>
      <w:r>
        <w:t xml:space="preserve">. Each laureate receives a gold medal, a diploma, and a monetary grant, presented by the King of Sweden in Stockholm alongside the other Nobel prizes on December 10 (the anniversary of Alfred Nobel’s death)</w:t>
      </w:r>
      <w:hyperlink r:id="rId31">
        <w:r>
          <w:rPr>
            <w:rStyle w:val="Hyperlink"/>
          </w:rPr>
          <w:t xml:space="preserve">[11]</w:t>
        </w:r>
      </w:hyperlink>
      <w:r>
        <w:t xml:space="preserve">.</w:t>
      </w:r>
    </w:p>
    <w:p>
      <w:pPr>
        <w:pStyle w:val="BodyText"/>
      </w:pPr>
      <w:r>
        <w:t xml:space="preserve">Beyond the raw count of awards, the geographic and institutional distribution of winners is striking and ties into later criticism. The overwhelming majority of Nobel economics laureates have hailed from Western nations and were affiliated with Western (especially U.S.) universities. For example, as of 2022 the United States alone accounted for</w:t>
      </w:r>
      <w:r>
        <w:t xml:space="preserve"> </w:t>
      </w:r>
      <w:r>
        <w:rPr>
          <w:b/>
          <w:bCs/>
        </w:rPr>
        <w:t xml:space="preserve">64 economics laureates</w:t>
      </w:r>
      <w:r>
        <w:t xml:space="preserve">, far more than any other country (the next closest is the United Kingdom with 10, followed by France and Canada with 4 each)</w:t>
      </w:r>
      <w:hyperlink r:id="rId32">
        <w:r>
          <w:rPr>
            <w:rStyle w:val="Hyperlink"/>
          </w:rPr>
          <w:t xml:space="preserve">[12]</w:t>
        </w:r>
      </w:hyperlink>
      <w:hyperlink r:id="rId33">
        <w:r>
          <w:rPr>
            <w:rStyle w:val="Hyperlink"/>
          </w:rPr>
          <w:t xml:space="preserve">[13]</w:t>
        </w:r>
      </w:hyperlink>
      <w:r>
        <w:t xml:space="preserve">. This concentration hints at how tightly the prize has been linked to the Western academic establishment in economics. We will later discuss the implications of this distribution for the prize’s perceived Western-centrism. First, however, we examine how the Nobel Prize in Economics has influenced economic thought and policy – effectively becoming an institution with its own ideological sway.</w:t>
      </w:r>
    </w:p>
    <w:bookmarkEnd w:id="34"/>
    <w:bookmarkStart w:id="45" w:name="X5d18d8941b5444a22901c137455d3dbd2806cf2"/>
    <w:p>
      <w:pPr>
        <w:pStyle w:val="Heading2"/>
      </w:pPr>
      <w:r>
        <w:t xml:space="preserve">Ideological and Institutional Impact on Global Economic Thinking</w:t>
      </w:r>
    </w:p>
    <w:p>
      <w:pPr>
        <w:pStyle w:val="FirstParagraph"/>
      </w:pPr>
      <w:r>
        <w:t xml:space="preserve">From its very first decades, the Nobel Prize in Economics has played a significant role in shaping the trajectory of economic thought and conferring prestige on particular theories and policy approaches. Winning the Nobel can elevate economists to global prominence overnight, amplifying their influence in academia, the media, and policy circles. As Friedrich von Hayek – a 1974 co-recipient – noted in his own Nobel banquet speech,</w:t>
      </w:r>
      <w:r>
        <w:t xml:space="preserve"> </w:t>
      </w:r>
      <w:r>
        <w:rPr>
          <w:b/>
          <w:bCs/>
        </w:rPr>
        <w:t xml:space="preserve">the prize confers an aura of authority that extends beyond the ivory tower of academia</w:t>
      </w:r>
      <w:r>
        <w:t xml:space="preserve">. Hayek cautioned that while in the hard sciences a Nobel laureate’s influence stays mostly among expert peers, in economics it bestows influence “over laymen: politicians, journalists, civil servants and the public generally” – a level of sway that</w:t>
      </w:r>
      <w:r>
        <w:t xml:space="preserve"> </w:t>
      </w:r>
      <w:r>
        <w:rPr>
          <w:b/>
          <w:bCs/>
        </w:rPr>
        <w:t xml:space="preserve">“no man ought to possess”</w:t>
      </w:r>
      <w:r>
        <w:t xml:space="preserve"> </w:t>
      </w:r>
      <w:r>
        <w:t xml:space="preserve">in such a contested field</w:t>
      </w:r>
      <w:hyperlink r:id="rId35">
        <w:r>
          <w:rPr>
            <w:rStyle w:val="Hyperlink"/>
          </w:rPr>
          <w:t xml:space="preserve">[14]</w:t>
        </w:r>
      </w:hyperlink>
      <w:r>
        <w:t xml:space="preserve">. In practice, Nobel-winning economists often become sought-after advisers and public intellectuals, helping shape policies worldwide. Their research topics can gain credibility and attract new attention once crowned with a Nobel. In this way, the prize is not a passive recognition of achievement; it actively helps set the agenda for global economic thinking.</w:t>
      </w:r>
    </w:p>
    <w:p>
      <w:pPr>
        <w:pStyle w:val="BodyText"/>
      </w:pPr>
      <w:r>
        <w:t xml:space="preserve">Crucially, scholars have observed that the Nobel Prize in Economics has exhibited a clear</w:t>
      </w:r>
      <w:r>
        <w:t xml:space="preserve"> </w:t>
      </w:r>
      <w:r>
        <w:rPr>
          <w:b/>
          <w:bCs/>
        </w:rPr>
        <w:t xml:space="preserve">ideological tilt</w:t>
      </w:r>
      <w:r>
        <w:t xml:space="preserve"> </w:t>
      </w:r>
      <w:r>
        <w:t xml:space="preserve">over time, which in turn has steered the discipline’s mainstream. Historian Avner Offer and colleague Gabriel Söderberg, in their comprehensive study</w:t>
      </w:r>
      <w:r>
        <w:t xml:space="preserve"> </w:t>
      </w:r>
      <w:r>
        <w:rPr>
          <w:i/>
          <w:iCs/>
        </w:rPr>
        <w:t xml:space="preserve">The Nobel Factor</w:t>
      </w:r>
      <w:r>
        <w:t xml:space="preserve">, document that the prize was</w:t>
      </w:r>
      <w:r>
        <w:t xml:space="preserve"> </w:t>
      </w:r>
      <w:r>
        <w:rPr>
          <w:i/>
          <w:iCs/>
        </w:rPr>
        <w:t xml:space="preserve">“purposeful and political”</w:t>
      </w:r>
      <w:r>
        <w:t xml:space="preserve"> </w:t>
      </w:r>
      <w:r>
        <w:t xml:space="preserve">in its creation and has had</w:t>
      </w:r>
      <w:r>
        <w:t xml:space="preserve"> </w:t>
      </w:r>
      <w:r>
        <w:rPr>
          <w:b/>
          <w:bCs/>
        </w:rPr>
        <w:t xml:space="preserve">“extensive influence in promoting neoliberalism and market fundamentalism”</w:t>
      </w:r>
      <w:r>
        <w:t xml:space="preserve"> </w:t>
      </w:r>
      <w:r>
        <w:t xml:space="preserve">in economics</w:t>
      </w:r>
      <w:hyperlink r:id="rId36">
        <w:r>
          <w:rPr>
            <w:rStyle w:val="Hyperlink"/>
          </w:rPr>
          <w:t xml:space="preserve">[15]</w:t>
        </w:r>
      </w:hyperlink>
      <w:r>
        <w:t xml:space="preserve">. In broad terms, the laureates and research celebrated by the Nobel committee have overwhelmingly favored free-market, neoclassical economic thought. As Offer notes, the prize has continually</w:t>
      </w:r>
      <w:r>
        <w:t xml:space="preserve"> </w:t>
      </w:r>
      <w:r>
        <w:rPr>
          <w:b/>
          <w:bCs/>
        </w:rPr>
        <w:t xml:space="preserve">“reinforced the primacy of the free market”</w:t>
      </w:r>
      <w:r>
        <w:t xml:space="preserve">, largely excluding or marginalizing alternative paradigms such as social-democratic or heterodox approaches</w:t>
      </w:r>
      <w:hyperlink r:id="rId37">
        <w:r>
          <w:rPr>
            <w:rStyle w:val="Hyperlink"/>
          </w:rPr>
          <w:t xml:space="preserve">[16]</w:t>
        </w:r>
      </w:hyperlink>
      <w:r>
        <w:t xml:space="preserve">. Tellingly, in the first half-century of the award’s existence, only one laureate (Gunnar Myrdal in 1974) was primarily known for work aligned with social-democratic economics – and even he shared the prize that year with Hayek, a staunch free-market advocate</w:t>
      </w:r>
      <w:hyperlink r:id="rId37">
        <w:r>
          <w:rPr>
            <w:rStyle w:val="Hyperlink"/>
          </w:rPr>
          <w:t xml:space="preserve">[16]</w:t>
        </w:r>
      </w:hyperlink>
      <w:r>
        <w:t xml:space="preserve">. This pattern suggests an institutional bias: theories emphasizing efficient markets, rational actors, and limited government intervention have been richly rewarded, whereas research spotlighting government’s role in welfare, inequality, or alternative economic systems has been recognized far less.</w:t>
      </w:r>
    </w:p>
    <w:p>
      <w:pPr>
        <w:pStyle w:val="BodyText"/>
      </w:pPr>
      <w:r>
        <w:t xml:space="preserve">The Nobel nod can also entrench certain ideas by validating them in the eyes of other economists and the public. For example, when Hayek – whose influence had been waning – received the Nobel in 1974, it produced a</w:t>
      </w:r>
      <w:r>
        <w:t xml:space="preserve"> </w:t>
      </w:r>
      <w:r>
        <w:rPr>
          <w:b/>
          <w:bCs/>
        </w:rPr>
        <w:t xml:space="preserve">“very large boost in citations”</w:t>
      </w:r>
      <w:r>
        <w:t xml:space="preserve"> </w:t>
      </w:r>
      <w:r>
        <w:t xml:space="preserve">of his work and effectively resuscitated his reputation</w:t>
      </w:r>
      <w:hyperlink r:id="rId38">
        <w:r>
          <w:rPr>
            <w:rStyle w:val="Hyperlink"/>
          </w:rPr>
          <w:t xml:space="preserve">[17]</w:t>
        </w:r>
      </w:hyperlink>
      <w:hyperlink r:id="rId39">
        <w:r>
          <w:rPr>
            <w:rStyle w:val="Hyperlink"/>
          </w:rPr>
          <w:t xml:space="preserve">[18]</w:t>
        </w:r>
      </w:hyperlink>
      <w:r>
        <w:t xml:space="preserve">. Scholars note that had Hayek not won, it is</w:t>
      </w:r>
      <w:r>
        <w:t xml:space="preserve"> </w:t>
      </w:r>
      <w:r>
        <w:rPr>
          <w:i/>
          <w:iCs/>
        </w:rPr>
        <w:t xml:space="preserve">“an open question what his reputation would be now”</w:t>
      </w:r>
      <w:r>
        <w:t xml:space="preserve">, whereas the Nobel</w:t>
      </w:r>
      <w:r>
        <w:t xml:space="preserve"> </w:t>
      </w:r>
      <w:r>
        <w:rPr>
          <w:i/>
          <w:iCs/>
        </w:rPr>
        <w:t xml:space="preserve">“saved [him] from a reputational predicament and made him respectable”</w:t>
      </w:r>
      <w:hyperlink r:id="rId40">
        <w:r>
          <w:rPr>
            <w:rStyle w:val="Hyperlink"/>
          </w:rPr>
          <w:t xml:space="preserve">[19]</w:t>
        </w:r>
      </w:hyperlink>
      <w:hyperlink r:id="rId41">
        <w:r>
          <w:rPr>
            <w:rStyle w:val="Hyperlink"/>
          </w:rPr>
          <w:t xml:space="preserve">[20]</w:t>
        </w:r>
      </w:hyperlink>
      <w:r>
        <w:t xml:space="preserve">. In the decades that followed, many other laureates’ ideas similarly leapt from academic journals into policy doctrine worldwide, aided by the credibility the Nobel carries. Nobel-winning theories – whether it be Milton Friedman’s monetarism (awarded in 1976) or newer developments like auction theory (2020) – often become part of the standard toolkit of international institutions and finance ministries. In short, the prize is an</w:t>
      </w:r>
      <w:r>
        <w:t xml:space="preserve"> </w:t>
      </w:r>
      <w:r>
        <w:rPr>
          <w:b/>
          <w:bCs/>
        </w:rPr>
        <w:t xml:space="preserve">institution within the institution of economics</w:t>
      </w:r>
      <w:r>
        <w:t xml:space="preserve">: it has the power to canonize certain economic ideas as the “highest” knowledge of the field, thereby influencing what is taught in textbooks, which research programs receive funding, and which policies are considered orthodox around the globe.</w:t>
      </w:r>
    </w:p>
    <w:p>
      <w:pPr>
        <w:pStyle w:val="BodyText"/>
      </w:pPr>
      <w:r>
        <w:t xml:space="preserve">At the same time, critics argue that this influence has a darker side: by largely anointing economists from a narrow intellectual tradition, the Nobel Prize in Economics may have contributed to a homogenization of global economic thinking. As one commentator wryly observed, many Nobel-honored insights amount to formalizing “something that the public has always known” – for instance, that you shouldn’t put all your eggs in one basket (portfolio theory) or that some people know more than others in transactions (information asymmetry)</w:t>
      </w:r>
      <w:hyperlink r:id="rId42">
        <w:r>
          <w:rPr>
            <w:rStyle w:val="Hyperlink"/>
          </w:rPr>
          <w:t xml:space="preserve">[21]</w:t>
        </w:r>
      </w:hyperlink>
      <w:r>
        <w:t xml:space="preserve">. The joke underscores that while Nobelists undoubtedly offer important contributions, the prize’s prestige can oversell the certainty and universal applicability of those contributions. Indeed, Offer cautions that economics lacks the kind of unassailable authority of the natural sciences; economic theories rest on contestable assumptions and value judgments, yet Nobel recognition can cloak them in a scientific inevitability</w:t>
      </w:r>
      <w:hyperlink r:id="rId43">
        <w:r>
          <w:rPr>
            <w:rStyle w:val="Hyperlink"/>
          </w:rPr>
          <w:t xml:space="preserve">[22]</w:t>
        </w:r>
      </w:hyperlink>
      <w:hyperlink r:id="rId44">
        <w:r>
          <w:rPr>
            <w:rStyle w:val="Hyperlink"/>
          </w:rPr>
          <w:t xml:space="preserve">[23]</w:t>
        </w:r>
      </w:hyperlink>
      <w:r>
        <w:t xml:space="preserve">. In the absence of a single true paradigm in economics, the Nobel committee’s choices effectively elevate one school of thought above others, shaping what is perceived as “truth” in economic policy. This ideological steering has had real-world consequences – bolstering free-market reforms and the</w:t>
      </w:r>
      <w:r>
        <w:t xml:space="preserve"> </w:t>
      </w:r>
      <w:r>
        <w:rPr>
          <w:i/>
          <w:iCs/>
        </w:rPr>
        <w:t xml:space="preserve">laissez-faire</w:t>
      </w:r>
      <w:r>
        <w:t xml:space="preserve"> </w:t>
      </w:r>
      <w:r>
        <w:t xml:space="preserve">revival (the “market turn”) from the 1970s onward, and lending academic credibility to what became the</w:t>
      </w:r>
      <w:r>
        <w:t xml:space="preserve"> </w:t>
      </w:r>
      <w:r>
        <w:rPr>
          <w:b/>
          <w:bCs/>
        </w:rPr>
        <w:t xml:space="preserve">global policy consensus</w:t>
      </w:r>
      <w:r>
        <w:t xml:space="preserve"> </w:t>
      </w:r>
      <w:r>
        <w:t xml:space="preserve">in late 20th century (often termed the Washington Consensus)</w:t>
      </w:r>
      <w:hyperlink r:id="rId36">
        <w:r>
          <w:rPr>
            <w:rStyle w:val="Hyperlink"/>
          </w:rPr>
          <w:t xml:space="preserve">[15]</w:t>
        </w:r>
      </w:hyperlink>
      <w:r>
        <w:t xml:space="preserve">. In summary, the Nobel Prize in Economics has not only</w:t>
      </w:r>
      <w:r>
        <w:t xml:space="preserve"> </w:t>
      </w:r>
      <w:r>
        <w:rPr>
          <w:b/>
          <w:bCs/>
        </w:rPr>
        <w:t xml:space="preserve">rewarded</w:t>
      </w:r>
      <w:r>
        <w:t xml:space="preserve"> </w:t>
      </w:r>
      <w:r>
        <w:t xml:space="preserve">excellent economic research but also</w:t>
      </w:r>
      <w:r>
        <w:t xml:space="preserve"> </w:t>
      </w:r>
      <w:r>
        <w:rPr>
          <w:b/>
          <w:bCs/>
        </w:rPr>
        <w:t xml:space="preserve">reinforced</w:t>
      </w:r>
      <w:r>
        <w:t xml:space="preserve"> </w:t>
      </w:r>
      <w:r>
        <w:t xml:space="preserve">a particular ideological vision of capitalism and markets, thereby molding the intellectual underpinnings of globalization and development policy over the past half-century.</w:t>
      </w:r>
    </w:p>
    <w:bookmarkEnd w:id="45"/>
    <w:bookmarkStart w:id="53" w:name="X03581658bdbc69c5e10123adc7f57b8d4655144"/>
    <w:p>
      <w:pPr>
        <w:pStyle w:val="Heading2"/>
      </w:pPr>
      <w:r>
        <w:t xml:space="preserve">Criticism of a Western-Centric Framework and Influence</w:t>
      </w:r>
    </w:p>
    <w:p>
      <w:pPr>
        <w:pStyle w:val="FirstParagraph"/>
      </w:pPr>
      <w:r>
        <w:t xml:space="preserve">Despite its prestige, the Nobel Prize in Economics has faced persistent criticism for its Western-centric bias – both in terms of the laureates it honors and the ideas it elevates. The dominance of Western (especially American) economists among Nobel winners is the most visible aspect. As noted, Americans constitute by far the largest group of laureates, and virtually all winners have come from Europe or North America, with only a handful of exceptions in its history</w:t>
      </w:r>
      <w:hyperlink r:id="rId32">
        <w:r>
          <w:rPr>
            <w:rStyle w:val="Hyperlink"/>
          </w:rPr>
          <w:t xml:space="preserve">[12]</w:t>
        </w:r>
      </w:hyperlink>
      <w:hyperlink r:id="rId33">
        <w:r>
          <w:rPr>
            <w:rStyle w:val="Hyperlink"/>
          </w:rPr>
          <w:t xml:space="preserve">[13]</w:t>
        </w:r>
      </w:hyperlink>
      <w:r>
        <w:t xml:space="preserve">. This imbalance reflects the global power structures of the 20th century, where Western universities and journals have set the standards for “high” economic science. However, it has drawn fire for marginalizing other perspectives. Economic problems and policy challenges in the developing world – home to the majority of humanity – have rarely been at the forefront of Nobel selections (the recognition of development economists like Amartya Sen or W. Arthur Lewis are notable but infrequent exceptions). Moreover, even within the West, the Nobel committee has been accused of favoring</w:t>
      </w:r>
      <w:r>
        <w:t xml:space="preserve"> </w:t>
      </w:r>
      <w:r>
        <w:rPr>
          <w:b/>
          <w:bCs/>
        </w:rPr>
        <w:t xml:space="preserve">mainstream economic orthodoxy</w:t>
      </w:r>
      <w:r>
        <w:t xml:space="preserve"> </w:t>
      </w:r>
      <w:r>
        <w:t xml:space="preserve">and neglecting dissenting voices. A frequently cited example is the</w:t>
      </w:r>
      <w:r>
        <w:t xml:space="preserve"> </w:t>
      </w:r>
      <w:r>
        <w:rPr>
          <w:i/>
          <w:iCs/>
        </w:rPr>
        <w:t xml:space="preserve">apparent snub of Joan Robinson</w:t>
      </w:r>
      <w:r>
        <w:t xml:space="preserve">, a renowned Cambridge University economist whose work on imperfect competition and critiques of neoclassical theory were highly influential. Robinson was never awarded a Nobel, and critics suggest this was due to her heterodox views and the committee’s bias toward the dominant neoclassical framework</w:t>
      </w:r>
      <w:hyperlink r:id="rId46">
        <w:r>
          <w:rPr>
            <w:rStyle w:val="Hyperlink"/>
          </w:rPr>
          <w:t xml:space="preserve">[24]</w:t>
        </w:r>
      </w:hyperlink>
      <w:r>
        <w:t xml:space="preserve">. Such omissions fuel the charge that the prize’s vision of economics is narrow and</w:t>
      </w:r>
      <w:r>
        <w:t xml:space="preserve"> </w:t>
      </w:r>
      <w:r>
        <w:rPr>
          <w:b/>
          <w:bCs/>
        </w:rPr>
        <w:t xml:space="preserve">Eurocentric</w:t>
      </w:r>
      <w:r>
        <w:t xml:space="preserve"> </w:t>
      </w:r>
      <w:r>
        <w:t xml:space="preserve">– implicitly treating Western market-driven democracies as the model for valid economic science, while downplaying scholarship that challenges that model.</w:t>
      </w:r>
    </w:p>
    <w:p>
      <w:pPr>
        <w:pStyle w:val="BodyText"/>
      </w:pPr>
      <w:r>
        <w:rPr>
          <w:i/>
          <w:iCs/>
        </w:rPr>
        <w:t xml:space="preserve">Figure: A cartogram map scaling countries by number of Nobel Economics laureates (1969–2022), highlighting the overwhelming share of winners from the United States (blue) and Western Europe</w:t>
      </w:r>
      <w:hyperlink r:id="rId32">
        <w:r>
          <w:rPr>
            <w:rStyle w:val="Hyperlink"/>
            <w:i/>
            <w:iCs/>
          </w:rPr>
          <w:t xml:space="preserve">[12]</w:t>
        </w:r>
      </w:hyperlink>
      <w:r>
        <w:rPr>
          <w:i/>
          <w:iCs/>
        </w:rPr>
        <w:t xml:space="preserve">. This stark geographic concentration exemplifies the Western-centric nature of the prize’s history.</w:t>
      </w:r>
    </w:p>
    <w:p>
      <w:pPr>
        <w:pStyle w:val="BodyText"/>
      </w:pPr>
      <w:r>
        <w:t xml:space="preserve">Observers have increasingly pointed out that the Nobel committee’s choices often align with a narrative of Western superiority in economic development. The research honored tends to reinforce the notion that Western institutions and policies are the key drivers of prosperity – a perspective that can appear self-congratulatory and dismissive of non-Western experiences. For example, the 2024 prize went to economists Daron Acemoglu, Simon Johnson, and James Robinson for their work on how “inclusive” institutions (like those in Western democracies) lead to wealth, versus “extractive” institutions that hinder development. While influential, this work has been criticized as offering a</w:t>
      </w:r>
      <w:r>
        <w:t xml:space="preserve"> </w:t>
      </w:r>
      <w:r>
        <w:rPr>
          <w:b/>
          <w:bCs/>
        </w:rPr>
        <w:t xml:space="preserve">simplistic, Western-centric storyline</w:t>
      </w:r>
      <w:r>
        <w:t xml:space="preserve"> </w:t>
      </w:r>
      <w:r>
        <w:t xml:space="preserve">of history. Critics argue that Acemoglu and colleagues “fall into the common trap of Eurocentrism” by defining “good” institutions purely in Western liberal-democratic terms and implying that the European model is the singular path to prosperity</w:t>
      </w:r>
      <w:hyperlink r:id="rId47">
        <w:r>
          <w:rPr>
            <w:rStyle w:val="Hyperlink"/>
          </w:rPr>
          <w:t xml:space="preserve">[25]</w:t>
        </w:r>
      </w:hyperlink>
      <w:r>
        <w:t xml:space="preserve">. As one commentator noted, their conception of “inclusive” institutions is</w:t>
      </w:r>
      <w:r>
        <w:t xml:space="preserve"> </w:t>
      </w:r>
      <w:r>
        <w:rPr>
          <w:i/>
          <w:iCs/>
        </w:rPr>
        <w:t xml:space="preserve">“deeply rooted in Western concepts of development,”</w:t>
      </w:r>
      <w:r>
        <w:t xml:space="preserve"> </w:t>
      </w:r>
      <w:r>
        <w:t xml:space="preserve">and declaring the liberal European model as the only route to riches smacks of an</w:t>
      </w:r>
      <w:r>
        <w:t xml:space="preserve"> </w:t>
      </w:r>
      <w:r>
        <w:rPr>
          <w:i/>
          <w:iCs/>
        </w:rPr>
        <w:t xml:space="preserve">outdated Fukuyama-esque view</w:t>
      </w:r>
      <w:r>
        <w:t xml:space="preserve"> </w:t>
      </w:r>
      <w:r>
        <w:t xml:space="preserve">that history has vindicated Western democracy as the end-all system</w:t>
      </w:r>
      <w:hyperlink r:id="rId47">
        <w:r>
          <w:rPr>
            <w:rStyle w:val="Hyperlink"/>
          </w:rPr>
          <w:t xml:space="preserve">[25]</w:t>
        </w:r>
      </w:hyperlink>
      <w:r>
        <w:t xml:space="preserve">. This critique gained traction especially because the theory struggles to explain outliers like China – a one-party state that achieved rapid growth without adopting Western-style democracy</w:t>
      </w:r>
      <w:hyperlink r:id="rId48">
        <w:r>
          <w:rPr>
            <w:rStyle w:val="Hyperlink"/>
          </w:rPr>
          <w:t xml:space="preserve">[26]</w:t>
        </w:r>
      </w:hyperlink>
      <w:r>
        <w:t xml:space="preserve">. In fact, the laureates themselves acknowledged difficulty in fitting China into their framework, which further exposes the limits of a one-size-fits-all, Western-centered theory</w:t>
      </w:r>
      <w:hyperlink r:id="rId49">
        <w:r>
          <w:rPr>
            <w:rStyle w:val="Hyperlink"/>
          </w:rPr>
          <w:t xml:space="preserve">[27]</w:t>
        </w:r>
      </w:hyperlink>
      <w:r>
        <w:t xml:space="preserve">.</w:t>
      </w:r>
    </w:p>
    <w:p>
      <w:pPr>
        <w:pStyle w:val="BodyText"/>
      </w:pPr>
      <w:r>
        <w:t xml:space="preserve">The Nobel committee’s decision to honor such work at this juncture drew rebukes from voices in the Global South and even some in the West. Many saw it as emblematic of a persistent bias:</w:t>
      </w:r>
      <w:r>
        <w:t xml:space="preserve"> </w:t>
      </w:r>
      <w:r>
        <w:rPr>
          <w:i/>
          <w:iCs/>
        </w:rPr>
        <w:t xml:space="preserve">“another nod to idealised narratives of Western development”</w:t>
      </w:r>
      <w:r>
        <w:t xml:space="preserve"> </w:t>
      </w:r>
      <w:r>
        <w:t xml:space="preserve">that felt</w:t>
      </w:r>
      <w:r>
        <w:t xml:space="preserve"> </w:t>
      </w:r>
      <w:r>
        <w:rPr>
          <w:b/>
          <w:bCs/>
        </w:rPr>
        <w:t xml:space="preserve">“outdated given the reality of a multipolar world”</w:t>
      </w:r>
      <w:r>
        <w:t xml:space="preserve">, as one analysis in a Pakistani newspaper put it</w:t>
      </w:r>
      <w:hyperlink r:id="rId50">
        <w:r>
          <w:rPr>
            <w:rStyle w:val="Hyperlink"/>
          </w:rPr>
          <w:t xml:space="preserve">[28]</w:t>
        </w:r>
      </w:hyperlink>
      <w:r>
        <w:t xml:space="preserve">. In other words, awarding the 2024 prize to a theory extolling Anglo-American institutional virtues appeared tone-deaf in a time when Western dominance is no longer uncontested. Yuen Yuen Ang, a political economist from Singapore, remarked that</w:t>
      </w:r>
      <w:r>
        <w:t xml:space="preserve"> </w:t>
      </w:r>
      <w:r>
        <w:rPr>
          <w:b/>
          <w:bCs/>
        </w:rPr>
        <w:t xml:space="preserve">conferring this prize in today’s climate seemed “anachronistic, out of touch with the reality of a world moving steadily toward multipolarity.”</w:t>
      </w:r>
      <w:r>
        <w:t xml:space="preserve"> </w:t>
      </w:r>
      <w:r>
        <w:t xml:space="preserve">She noted that the</w:t>
      </w:r>
      <w:r>
        <w:t xml:space="preserve"> </w:t>
      </w:r>
      <w:r>
        <w:rPr>
          <w:i/>
          <w:iCs/>
        </w:rPr>
        <w:t xml:space="preserve">“Global Majority” – the 85% of humanity outside the West – are less and less inclined to accept idealized Western development narratives with naïve enthusiasm</w:t>
      </w:r>
      <w:hyperlink r:id="rId51">
        <w:r>
          <w:rPr>
            <w:rStyle w:val="Hyperlink"/>
          </w:rPr>
          <w:t xml:space="preserve">[29]</w:t>
        </w:r>
      </w:hyperlink>
      <w:r>
        <w:t xml:space="preserve">. The fact that even some in Western academia and media questioned the award (with debates popping up in venues like the</w:t>
      </w:r>
      <w:r>
        <w:t xml:space="preserve"> </w:t>
      </w:r>
      <w:r>
        <w:rPr>
          <w:i/>
          <w:iCs/>
        </w:rPr>
        <w:t xml:space="preserve">Financial Times</w:t>
      </w:r>
      <w:r>
        <w:t xml:space="preserve"> </w:t>
      </w:r>
      <w:r>
        <w:t xml:space="preserve">and</w:t>
      </w:r>
      <w:r>
        <w:t xml:space="preserve"> </w:t>
      </w:r>
      <w:r>
        <w:rPr>
          <w:i/>
          <w:iCs/>
        </w:rPr>
        <w:t xml:space="preserve">London School of Economics</w:t>
      </w:r>
      <w:r>
        <w:t xml:space="preserve"> </w:t>
      </w:r>
      <w:r>
        <w:t xml:space="preserve">blogs) shows a growing awareness of the Nobel’s Western tilt</w:t>
      </w:r>
      <w:hyperlink r:id="rId51">
        <w:r>
          <w:rPr>
            <w:rStyle w:val="Hyperlink"/>
          </w:rPr>
          <w:t xml:space="preserve">[29]</w:t>
        </w:r>
      </w:hyperlink>
      <w:r>
        <w:t xml:space="preserve">.</w:t>
      </w:r>
    </w:p>
    <w:p>
      <w:pPr>
        <w:pStyle w:val="BodyText"/>
      </w:pPr>
      <w:r>
        <w:t xml:space="preserve">Another layer of criticism targets how the Nobel Prize in Economics can lend an</w:t>
      </w:r>
      <w:r>
        <w:t xml:space="preserve"> </w:t>
      </w:r>
      <w:r>
        <w:rPr>
          <w:b/>
          <w:bCs/>
        </w:rPr>
        <w:t xml:space="preserve">undeserved veneer of universal validity</w:t>
      </w:r>
      <w:r>
        <w:t xml:space="preserve"> </w:t>
      </w:r>
      <w:r>
        <w:t xml:space="preserve">to policies that predominantly reflect Western interests. Detractors argue that by idolizing concepts like free markets and democracy as promoted by many laureates, the prize has been used to justify imposing one-size-fits-all policies on developing countries. For instance, Nobel-celebrated theories contributed to the intellectual backing of 1980s-90s structural adjustment programs – market liberalization, privatization, deregulation – which were prescribed to the Global South often with mixed or damaging results. As a columnist in</w:t>
      </w:r>
      <w:r>
        <w:t xml:space="preserve"> </w:t>
      </w:r>
      <w:r>
        <w:rPr>
          <w:i/>
          <w:iCs/>
        </w:rPr>
        <w:t xml:space="preserve">The Express Tribune</w:t>
      </w:r>
      <w:r>
        <w:t xml:space="preserve"> </w:t>
      </w:r>
      <w:r>
        <w:t xml:space="preserve">observed,</w:t>
      </w:r>
      <w:r>
        <w:t xml:space="preserve"> </w:t>
      </w:r>
      <w:r>
        <w:rPr>
          <w:i/>
          <w:iCs/>
        </w:rPr>
        <w:t xml:space="preserve">“the ideologizing of capitalist democracy is problematic for the global South”</w:t>
      </w:r>
      <w:r>
        <w:t xml:space="preserve"> </w:t>
      </w:r>
      <w:r>
        <w:t xml:space="preserve">because it often comes with</w:t>
      </w:r>
      <w:r>
        <w:t xml:space="preserve"> </w:t>
      </w:r>
      <w:r>
        <w:rPr>
          <w:i/>
          <w:iCs/>
        </w:rPr>
        <w:t xml:space="preserve">“pushy conditionalities to compel poorer countries to adopt”</w:t>
      </w:r>
      <w:r>
        <w:t xml:space="preserve"> </w:t>
      </w:r>
      <w:r>
        <w:t xml:space="preserve">Western-prescribed reforms, regardless of local context</w:t>
      </w:r>
      <w:hyperlink r:id="rId52">
        <w:r>
          <w:rPr>
            <w:rStyle w:val="Hyperlink"/>
          </w:rPr>
          <w:t xml:space="preserve">[30]</w:t>
        </w:r>
      </w:hyperlink>
      <w:r>
        <w:t xml:space="preserve">. The Nobel imprimatur, critics say, has sometimes amplified voices that overlook colonial histories, power imbalances, and the fact that Western nations themselves didn’t always follow the free-market playbook during their rise. In sum, the prize’s Western-centric influence is seen in</w:t>
      </w:r>
      <w:r>
        <w:t xml:space="preserve"> </w:t>
      </w:r>
      <w:r>
        <w:rPr>
          <w:b/>
          <w:bCs/>
        </w:rPr>
        <w:t xml:space="preserve">who</w:t>
      </w:r>
      <w:r>
        <w:t xml:space="preserve"> </w:t>
      </w:r>
      <w:r>
        <w:t xml:space="preserve">wins it (predominantly Western men in elite institutions) and</w:t>
      </w:r>
      <w:r>
        <w:t xml:space="preserve"> </w:t>
      </w:r>
      <w:r>
        <w:rPr>
          <w:b/>
          <w:bCs/>
        </w:rPr>
        <w:t xml:space="preserve">what</w:t>
      </w:r>
      <w:r>
        <w:t xml:space="preserve"> </w:t>
      </w:r>
      <w:r>
        <w:t xml:space="preserve">ideas are elevated (those aligning with Western liberal economic thought). This has spurred calls for the Nobel committee to diversify the perspectives it honors – or risk the prize being seen as an echo chamber of Western economic orthodoxy.</w:t>
      </w:r>
    </w:p>
    <w:bookmarkEnd w:id="53"/>
    <w:bookmarkStart w:id="58" w:name="Xb4546dc14ea37005d04a0acfd213cf9ebb3d75a"/>
    <w:p>
      <w:pPr>
        <w:pStyle w:val="Heading2"/>
      </w:pPr>
      <w:r>
        <w:t xml:space="preserve">A Multipolar World and the Nobel’s Future: Declining Influence?</w:t>
      </w:r>
    </w:p>
    <w:p>
      <w:pPr>
        <w:pStyle w:val="FirstParagraph"/>
      </w:pPr>
      <w:r>
        <w:t xml:space="preserve">As the global economic center of gravity shifts, it is worth asking whether the Nobel Prize in Economics will retain its lofty influence or face a decline in global stature. The latter half of the 20th century, when the prize was established and rose to prominence, was largely an era of Western economic dominance – first the United States and Europe, and later an “American century” of intellectual hegemony in economics. However, the 21st century is shaping up to be markedly more multipolar. Rapid growth in Asia and other emerging regions is reordering the world’s economic rankings.</w:t>
      </w:r>
      <w:r>
        <w:t xml:space="preserve"> </w:t>
      </w:r>
      <w:r>
        <w:rPr>
          <w:b/>
          <w:bCs/>
        </w:rPr>
        <w:t xml:space="preserve">Current forecasts suggest that within the next decade or two, China will surpass the United States to become the world’s largest economy</w:t>
      </w:r>
      <w:r>
        <w:t xml:space="preserve">. For instance, long-term projections by Goldman Sachs predict China will overtake the U.S. around 2035</w:t>
      </w:r>
      <w:hyperlink r:id="rId54">
        <w:r>
          <w:rPr>
            <w:rStyle w:val="Hyperlink"/>
          </w:rPr>
          <w:t xml:space="preserve">[31]</w:t>
        </w:r>
      </w:hyperlink>
      <w:r>
        <w:t xml:space="preserve">. By mid-century, other emerging giants like India and Indonesia will also climb into the top ranks of the global economy</w:t>
      </w:r>
      <w:hyperlink r:id="rId54">
        <w:r>
          <w:rPr>
            <w:rStyle w:val="Hyperlink"/>
          </w:rPr>
          <w:t xml:space="preserve">[31]</w:t>
        </w:r>
      </w:hyperlink>
      <w:r>
        <w:t xml:space="preserve">. In fact, by 2050 the majority of global GDP is expected to be contributed by today’s developing and emerging economies, marking a historic shift from West to East (and South)</w:t>
      </w:r>
      <w:hyperlink r:id="rId55">
        <w:r>
          <w:rPr>
            <w:rStyle w:val="Hyperlink"/>
          </w:rPr>
          <w:t xml:space="preserve">[32]</w:t>
        </w:r>
      </w:hyperlink>
      <w:r>
        <w:t xml:space="preserve">. Looking further ahead, seven of the world’s ten largest economies in 2075 are projected to be countries that are currently classified as “emerging markets,” with China and India jointly dwarfing any single Western economy by that time</w:t>
      </w:r>
      <w:hyperlink r:id="rId54">
        <w:r>
          <w:rPr>
            <w:rStyle w:val="Hyperlink"/>
          </w:rPr>
          <w:t xml:space="preserve">[31]</w:t>
        </w:r>
      </w:hyperlink>
      <w:r>
        <w:t xml:space="preserve">.</w:t>
      </w:r>
    </w:p>
    <w:p>
      <w:pPr>
        <w:pStyle w:val="BodyText"/>
      </w:pPr>
      <w:r>
        <w:t xml:space="preserve">This tectonic change in economic power is likely to have intellectual and cultural reverberations. A key question is whether the Nobel Prize in Economics – a creation of Western academia, long dominated by Western judges and laureates – will</w:t>
      </w:r>
      <w:r>
        <w:t xml:space="preserve"> </w:t>
      </w:r>
      <w:r>
        <w:rPr>
          <w:b/>
          <w:bCs/>
        </w:rPr>
        <w:t xml:space="preserve">lose some of its luster in a world where the West is no longer the undisputed epicenter of economic innovation</w:t>
      </w:r>
      <w:r>
        <w:t xml:space="preserve">. If leading economic dynamism and novel policy experiments are coming out of Asia, Africa, and Latin America, one might expect the forefront of economic research to broaden beyond the traditional Anglo-American-European circuit. Over time, scholars from China, India, and other rising economies may develop new schools of thought, informed by different historical experiences and institutional contexts, that challenge the canonical Western paradigms. If the Nobel committee does not adequately recognize these new contributions (for example, if it remains biased toward awarding economists based in Western institutions or those working within orthodox frameworks), the prize’s credibility could suffer. It may come to be seen as</w:t>
      </w:r>
      <w:r>
        <w:t xml:space="preserve"> </w:t>
      </w:r>
      <w:r>
        <w:rPr>
          <w:i/>
          <w:iCs/>
        </w:rPr>
        <w:t xml:space="preserve">parochial</w:t>
      </w:r>
      <w:r>
        <w:t xml:space="preserve"> </w:t>
      </w:r>
      <w:r>
        <w:t xml:space="preserve">– an award by and for the West – rather than a genuinely global accolade for advancing economic knowledge.</w:t>
      </w:r>
    </w:p>
    <w:p>
      <w:pPr>
        <w:pStyle w:val="BodyText"/>
      </w:pPr>
      <w:r>
        <w:t xml:space="preserve">Already, we see hints of this tension. The 2024 Nobel award, as discussed, ignited debates about whether its Western-centric theory is valid in explaining non-Western success stories like China. Chinese commentators and academics were split – some nationalistic voices lambasted the laureates for not accounting for China’s model, while other reformist voices in China seized on the award to argue for liberalizing changes in Chinese policy</w:t>
      </w:r>
      <w:hyperlink r:id="rId56">
        <w:r>
          <w:rPr>
            <w:rStyle w:val="Hyperlink"/>
          </w:rPr>
          <w:t xml:space="preserve">[33]</w:t>
        </w:r>
      </w:hyperlink>
      <w:hyperlink r:id="rId57">
        <w:r>
          <w:rPr>
            <w:rStyle w:val="Hyperlink"/>
          </w:rPr>
          <w:t xml:space="preserve">[34]</w:t>
        </w:r>
      </w:hyperlink>
      <w:r>
        <w:t xml:space="preserve">. The very fact that a Nobel-winning theory became fodder for a domestic debate on China’s political economy underscores the prize’s influence – but it also underscores a point:</w:t>
      </w:r>
      <w:r>
        <w:t xml:space="preserve"> </w:t>
      </w:r>
      <w:r>
        <w:rPr>
          <w:b/>
          <w:bCs/>
        </w:rPr>
        <w:t xml:space="preserve">rising powers may interpret or leverage Nobel-recognized ideas in very different ways, or question their relevance outright</w:t>
      </w:r>
      <w:r>
        <w:t xml:space="preserve">. If the Chinese development path continues to succeed (or if other emerging economies chart new paths), the insistence that only Western-style institutions merit admiration could ring increasingly hollow.</w:t>
      </w:r>
    </w:p>
    <w:p>
      <w:pPr>
        <w:pStyle w:val="BodyText"/>
      </w:pPr>
      <w:r>
        <w:t xml:space="preserve">In a more speculative vein, one can imagine that emerging powers might establish their</w:t>
      </w:r>
      <w:r>
        <w:t xml:space="preserve"> </w:t>
      </w:r>
      <w:r>
        <w:rPr>
          <w:b/>
          <w:bCs/>
        </w:rPr>
        <w:t xml:space="preserve">own prestigious awards</w:t>
      </w:r>
      <w:r>
        <w:t xml:space="preserve"> </w:t>
      </w:r>
      <w:r>
        <w:t xml:space="preserve">or scholarly honors in the field of economics, diluting the monopoly of the Nobel. Just as China, chafing at Western dominance, launched the “Confucius Peace Prize” a decade ago as an alternative to the Nobel Peace Prize, future economic accolades might arise from Asia or elsewhere to honor contributions that the Stockholm-based committee overlooks. Additionally, as top economics departments and think tanks proliferate outside the West, the Nobel Prize might no longer be the singular arbiter of who the world’s top economists are. For example, if by the 2030s several Nobel-worthy Chinese or Indian economists emerge but do not receive the prize due to institutional biases or geopolitical frictions, those economists could still gain renown through other channels (high-profile positions, influence in international organizations, or indigenous awards). The Nobel committee would then be faced with a choice:</w:t>
      </w:r>
      <w:r>
        <w:t xml:space="preserve"> </w:t>
      </w:r>
      <w:r>
        <w:rPr>
          <w:b/>
          <w:bCs/>
        </w:rPr>
        <w:t xml:space="preserve">adapt to the new landscape or gradually become less relevant</w:t>
      </w:r>
      <w:r>
        <w:t xml:space="preserve">. Adaptation could mean bringing more non-Western scholars onto the selection committee, broadening the scope of recognized work, and shedding any implicit ideological litmus tests – steps that could enhance the prize’s universality. Resistance or inertia, on the other hand, could reduce the prize’s standing outside the traditional power centers.</w:t>
      </w:r>
    </w:p>
    <w:p>
      <w:pPr>
        <w:pStyle w:val="BodyText"/>
      </w:pPr>
      <w:r>
        <w:t xml:space="preserve">It is important not to overstate this prospect: the Nobel Prize in Economics is deeply entrenched as an aspirational pinnacle for economists worldwide, and its brand carries immense prestige. In all likelihood, economists from Beijing to Brasília still covet a Nobel on their résumé. Yet, prestige is ultimately a function of perceived legitimacy. If a critical mass of the global economics community – especially in emerging nations that will house the majority of future economists – begins to view the Nobel as an outdated relic of Western dominance, its soft power will wane. In a world where economic leadership is shared, the Nobel Prize may need to share the stage with other forms of recognition and other narratives of what constitutes important economics. The coming decades will test whether the Nobel can evolve into a truly global award, or whether it remains tethered to a Western-centric worldview in an era that is fast moving beyond that worldview.</w:t>
      </w:r>
    </w:p>
    <w:bookmarkEnd w:id="58"/>
    <w:bookmarkStart w:id="59" w:name="Xcf876b4d01c7137e6ae173c503dd701d2fdeb60"/>
    <w:p>
      <w:pPr>
        <w:pStyle w:val="Heading2"/>
      </w:pPr>
      <w:r>
        <w:t xml:space="preserve">Epilogue: The Nobel Prize in Economics in a Multipolar World</w:t>
      </w:r>
    </w:p>
    <w:p>
      <w:pPr>
        <w:pStyle w:val="FirstParagraph"/>
      </w:pPr>
      <w:r>
        <w:t xml:space="preserve">In a multipolar world, the Nobel Prize in Economics stands at a crossroads of symbolism. Throughout its history, the prize has symbolized the pinnacle of economic scholarship – but also, implicitly, the prevailing power structure behind that scholarship. In the unipolar moment at the end of the 20th century, a Nobel in Economics largely symbolized the triumph of a certain set of ideas (market efficiency, liberal democracy, and individualistic rationality) underwritten by Western experience and influence. It was, in effect,</w:t>
      </w:r>
      <w:r>
        <w:t xml:space="preserve"> </w:t>
      </w:r>
      <w:r>
        <w:rPr>
          <w:i/>
          <w:iCs/>
        </w:rPr>
        <w:t xml:space="preserve">the laurel of the global economic establishment</w:t>
      </w:r>
      <w:r>
        <w:t xml:space="preserve">. As we transition to a era with multiple centers of economic power and intellectual influence, this symbolism is inevitably in flux.</w:t>
      </w:r>
    </w:p>
    <w:p>
      <w:pPr>
        <w:pStyle w:val="BodyText"/>
      </w:pPr>
      <w:r>
        <w:t xml:space="preserve">In a truly multipolar world, the Nobel Prize in Economics could come to symbolize one of two broad narratives.</w:t>
      </w:r>
      <w:r>
        <w:t xml:space="preserve"> </w:t>
      </w:r>
      <w:r>
        <w:rPr>
          <w:b/>
          <w:bCs/>
        </w:rPr>
        <w:t xml:space="preserve">One possibility is that it remains a beacon – but a beacon of a particular tradition.</w:t>
      </w:r>
      <w:r>
        <w:t xml:space="preserve"> </w:t>
      </w:r>
      <w:r>
        <w:t xml:space="preserve">It might be seen as the crown jewel of the “Western” economic canon, continuing to honor excellent work but within a framework that resonates most in North America and Europe. In this view, the prize would still command respect, but its authority might be more bounded: it would symbolize the best in</w:t>
      </w:r>
      <w:r>
        <w:t xml:space="preserve"> </w:t>
      </w:r>
      <w:r>
        <w:rPr>
          <w:i/>
          <w:iCs/>
        </w:rPr>
        <w:t xml:space="preserve">mainstream economics</w:t>
      </w:r>
      <w:r>
        <w:t xml:space="preserve"> </w:t>
      </w:r>
      <w:r>
        <w:t xml:space="preserve">rather than the uncontested best in</w:t>
      </w:r>
      <w:r>
        <w:t xml:space="preserve"> </w:t>
      </w:r>
      <w:r>
        <w:rPr>
          <w:i/>
          <w:iCs/>
        </w:rPr>
        <w:t xml:space="preserve">global</w:t>
      </w:r>
      <w:r>
        <w:t xml:space="preserve"> </w:t>
      </w:r>
      <w:r>
        <w:t xml:space="preserve">economics. The alternative narrative is more hopeful: the Nobel Prize could gradually reinvent itself as a truly global symbol of intellectual achievement, one that transcends East and West. This would require conscious efforts to diversify and to recognize brilliance in forms that a more provincial outlook might miss. If successful, the prize in a multipolar world would symbolize the</w:t>
      </w:r>
      <w:r>
        <w:t xml:space="preserve"> </w:t>
      </w:r>
      <w:r>
        <w:rPr>
          <w:b/>
          <w:bCs/>
        </w:rPr>
        <w:t xml:space="preserve">unifying pursuit of economic knowledge amid diverse human experiences</w:t>
      </w:r>
      <w:r>
        <w:t xml:space="preserve"> </w:t>
      </w:r>
      <w:r>
        <w:t xml:space="preserve">– a reminder that insight can emerge from any corner of the world and under any system, and still be celebrated at the highest level.</w:t>
      </w:r>
    </w:p>
    <w:p>
      <w:pPr>
        <w:pStyle w:val="BodyText"/>
      </w:pPr>
      <w:r>
        <w:t xml:space="preserve">Regardless of which path is taken, the Nobel Prize in Economics will continue to provoke reflection about the relationship between knowledge and power. It will remind us that even something as abstract as “economic science” is embedded in cultural and ideological contexts. Perhaps the ultimate lesson of the prize’s journey into a multipolar future is one of humility and plurality: no single prize, no single country, and no single paradigm has a monopoly on truth. In a world with many economic centers, the Nobel Prize in Economics may come to symbolize not the end of history – not a final validation of one model – but rather a continuing dialogue. It can serve as a</w:t>
      </w:r>
      <w:r>
        <w:t xml:space="preserve"> </w:t>
      </w:r>
      <w:r>
        <w:rPr>
          <w:i/>
          <w:iCs/>
        </w:rPr>
        <w:t xml:space="preserve">conversation piece</w:t>
      </w:r>
      <w:r>
        <w:t xml:space="preserve"> </w:t>
      </w:r>
      <w:r>
        <w:t xml:space="preserve">in the global marketplace of ideas, valued for its legacy yet constantly challenged to broaden its perspective. In the grand tableau of a multipolar world, the Nobel Prize in Economics thus stands as both a prestigious accolade and a poignant symbol: a reminder of the era when economics was dominated by the West, and a stimulus to imagine what economic excellence will mean in the new, plural era now dawning.</w:t>
      </w:r>
    </w:p>
    <w:p>
      <w:pPr>
        <w:pStyle w:val="BodyText"/>
      </w:pPr>
      <w:r>
        <w:rPr>
          <w:b/>
          <w:bCs/>
        </w:rPr>
        <w:t xml:space="preserve">Sources:</w:t>
      </w:r>
      <w:r>
        <w:t xml:space="preserve"> </w:t>
      </w:r>
      <w:r>
        <w:t xml:space="preserve">The analysis above draws from a range of reputable economic, academic, and journalistic sources. Key references include official Nobel Foundation data</w:t>
      </w:r>
      <w:hyperlink r:id="rId30">
        <w:r>
          <w:rPr>
            <w:rStyle w:val="Hyperlink"/>
          </w:rPr>
          <w:t xml:space="preserve">[10]</w:t>
        </w:r>
      </w:hyperlink>
      <w:r>
        <w:t xml:space="preserve">, historical research by Offer &amp; Söderberg on the prize’s ideological origins</w:t>
      </w:r>
      <w:hyperlink r:id="rId21">
        <w:r>
          <w:rPr>
            <w:rStyle w:val="Hyperlink"/>
          </w:rPr>
          <w:t xml:space="preserve">[8]</w:t>
        </w:r>
      </w:hyperlink>
      <w:hyperlink r:id="rId37">
        <w:r>
          <w:rPr>
            <w:rStyle w:val="Hyperlink"/>
          </w:rPr>
          <w:t xml:space="preserve">[16]</w:t>
        </w:r>
      </w:hyperlink>
      <w:r>
        <w:t xml:space="preserve">, critiques from economists and commentators on Western bias in Nobel awards</w:t>
      </w:r>
      <w:hyperlink r:id="rId47">
        <w:r>
          <w:rPr>
            <w:rStyle w:val="Hyperlink"/>
          </w:rPr>
          <w:t xml:space="preserve">[25]</w:t>
        </w:r>
      </w:hyperlink>
      <w:hyperlink r:id="rId51">
        <w:r>
          <w:rPr>
            <w:rStyle w:val="Hyperlink"/>
          </w:rPr>
          <w:t xml:space="preserve">[29]</w:t>
        </w:r>
      </w:hyperlink>
      <w:hyperlink r:id="rId50">
        <w:r>
          <w:rPr>
            <w:rStyle w:val="Hyperlink"/>
          </w:rPr>
          <w:t xml:space="preserve">[28]</w:t>
        </w:r>
      </w:hyperlink>
      <w:r>
        <w:t xml:space="preserve">, and global economic forecasts by Goldman Sachs that inform the multipolar scenario</w:t>
      </w:r>
      <w:hyperlink r:id="rId54">
        <w:r>
          <w:rPr>
            <w:rStyle w:val="Hyperlink"/>
          </w:rPr>
          <w:t xml:space="preserve">[31]</w:t>
        </w:r>
      </w:hyperlink>
      <w:hyperlink r:id="rId55">
        <w:r>
          <w:rPr>
            <w:rStyle w:val="Hyperlink"/>
          </w:rPr>
          <w:t xml:space="preserve">[32]</w:t>
        </w:r>
      </w:hyperlink>
      <w:r>
        <w:t xml:space="preserve">. These sources, alongside others cited in-text, provide the evidentiary basis for this critical examination of the Nobel Prize in Economics in historical and future perspective.</w:t>
      </w:r>
    </w:p>
    <w:bookmarkEnd w:id="59"/>
    <w:bookmarkEnd w:id="60"/>
    <w:bookmarkEnd w:id="61"/>
    <w:p>
      <w:r>
        <w:pict>
          <v:rect style="width:0;height:1.5pt" o:hralign="center" o:hrstd="t" o:hr="t"/>
        </w:pict>
      </w:r>
    </w:p>
    <w:bookmarkStart w:id="72" w:name="citations"/>
    <w:p>
      <w:pPr>
        <w:pStyle w:val="FirstParagraph"/>
      </w:pPr>
      <w:hyperlink r:id="rId21">
        <w:r>
          <w:rPr>
            <w:rStyle w:val="Hyperlink"/>
          </w:rPr>
          <w:t xml:space="preserve">[1]</w:t>
        </w:r>
      </w:hyperlink>
      <w:r>
        <w:t xml:space="preserve"> </w:t>
      </w:r>
      <w:hyperlink r:id="rId21">
        <w:r>
          <w:rPr>
            <w:rStyle w:val="Hyperlink"/>
          </w:rPr>
          <w:t xml:space="preserve">[8]</w:t>
        </w:r>
      </w:hyperlink>
      <w:r>
        <w:t xml:space="preserve"> </w:t>
      </w:r>
      <w:hyperlink r:id="rId28">
        <w:r>
          <w:rPr>
            <w:rStyle w:val="Hyperlink"/>
          </w:rPr>
          <w:t xml:space="preserve">[9]</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r>
        <w:t xml:space="preserve">The Political Slant of the Nobel Prize in Economics - The Atlantic</w:t>
      </w:r>
    </w:p>
    <w:p>
      <w:pPr>
        <w:pStyle w:val="BodyText"/>
      </w:pPr>
      <w:hyperlink r:id="rId62">
        <w:r>
          <w:rPr>
            <w:rStyle w:val="Hyperlink"/>
          </w:rPr>
          <w:t xml:space="preserve">https://www.theatlantic.com/business/archive/2016/10/nobel-factor-offer-soderberg/503186/</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1">
        <w:r>
          <w:rPr>
            <w:rStyle w:val="Hyperlink"/>
          </w:rPr>
          <w:t xml:space="preserve">[11]</w:t>
        </w:r>
      </w:hyperlink>
      <w:r>
        <w:t xml:space="preserve"> </w:t>
      </w:r>
      <w:hyperlink r:id="rId35">
        <w:r>
          <w:rPr>
            <w:rStyle w:val="Hyperlink"/>
          </w:rPr>
          <w:t xml:space="preserve">[14]</w:t>
        </w:r>
      </w:hyperlink>
      <w:r>
        <w:t xml:space="preserve"> </w:t>
      </w:r>
      <w:hyperlink r:id="rId46">
        <w:r>
          <w:rPr>
            <w:rStyle w:val="Hyperlink"/>
          </w:rPr>
          <w:t xml:space="preserve">[24]</w:t>
        </w:r>
      </w:hyperlink>
      <w:r>
        <w:t xml:space="preserve"> </w:t>
      </w:r>
      <w:r>
        <w:t xml:space="preserve">Nobel Memorial Prize in Economic Sciences - Wikipedia</w:t>
      </w:r>
    </w:p>
    <w:p>
      <w:pPr>
        <w:pStyle w:val="BodyText"/>
      </w:pPr>
      <w:hyperlink r:id="rId63">
        <w:r>
          <w:rPr>
            <w:rStyle w:val="Hyperlink"/>
          </w:rPr>
          <w:t xml:space="preserve">https://en.wikipedia.org/wiki/Nobel_Memorial_Prize_in_Economic_Sciences</w:t>
        </w:r>
      </w:hyperlink>
    </w:p>
    <w:p>
      <w:pPr>
        <w:pStyle w:val="BodyText"/>
      </w:pPr>
      <w:hyperlink r:id="rId30">
        <w:r>
          <w:rPr>
            <w:rStyle w:val="Hyperlink"/>
          </w:rPr>
          <w:t xml:space="preserve">[10]</w:t>
        </w:r>
      </w:hyperlink>
      <w:r>
        <w:t xml:space="preserve"> </w:t>
      </w:r>
      <w:r>
        <w:t xml:space="preserve">All prizes in economic sciences - NobelPrize.org</w:t>
      </w:r>
    </w:p>
    <w:p>
      <w:pPr>
        <w:pStyle w:val="BodyText"/>
      </w:pPr>
      <w:hyperlink r:id="rId64">
        <w:r>
          <w:rPr>
            <w:rStyle w:val="Hyperlink"/>
          </w:rPr>
          <w:t xml:space="preserve">https://www.nobelprize.org/prizes/lists/all-prizes-in-economic-sciences/</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r>
        <w:t xml:space="preserve">Nobel Prize for Economics 1969-2022 - Worldmapper</w:t>
      </w:r>
    </w:p>
    <w:p>
      <w:pPr>
        <w:pStyle w:val="BodyText"/>
      </w:pPr>
      <w:hyperlink r:id="rId65">
        <w:r>
          <w:rPr>
            <w:rStyle w:val="Hyperlink"/>
          </w:rPr>
          <w:t xml:space="preserve">https://worldmapper.org/maps/nobel-prize-for-economics-1969-2022/</w:t>
        </w:r>
      </w:hyperlink>
    </w:p>
    <w:p>
      <w:pPr>
        <w:pStyle w:val="BodyText"/>
      </w:pPr>
      <w:hyperlink r:id="rId36">
        <w:r>
          <w:rPr>
            <w:rStyle w:val="Hyperlink"/>
          </w:rPr>
          <w:t xml:space="preserve">[15]</w:t>
        </w:r>
      </w:hyperlink>
      <w:r>
        <w:t xml:space="preserve"> </w:t>
      </w:r>
      <w:hyperlink r:id="rId42">
        <w:r>
          <w:rPr>
            <w:rStyle w:val="Hyperlink"/>
          </w:rPr>
          <w:t xml:space="preserve">[21]</w:t>
        </w:r>
      </w:hyperlink>
      <w:r>
        <w:t xml:space="preserve"> </w:t>
      </w:r>
      <w:r>
        <w:t xml:space="preserve">The ‘Economics Nobel Prize’ — what is it good for? – Economic Sociology &amp; Political Economy</w:t>
      </w:r>
    </w:p>
    <w:p>
      <w:pPr>
        <w:pStyle w:val="BodyText"/>
      </w:pPr>
      <w:hyperlink r:id="rId66">
        <w:r>
          <w:rPr>
            <w:rStyle w:val="Hyperlink"/>
          </w:rPr>
          <w:t xml:space="preserve">https://economicsociology.org/2024/10/12/the-economics-nobel-prize-what-is-it-good-for/</w:t>
        </w:r>
      </w:hyperlink>
    </w:p>
    <w:p>
      <w:pPr>
        <w:pStyle w:val="BodyText"/>
      </w:pP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r>
        <w:t xml:space="preserve">The Western Bias in the 2024 Nobel Prize of Economics – The Sundial Press</w:t>
      </w:r>
    </w:p>
    <w:p>
      <w:pPr>
        <w:pStyle w:val="BodyText"/>
      </w:pPr>
      <w:hyperlink r:id="rId67">
        <w:r>
          <w:rPr>
            <w:rStyle w:val="Hyperlink"/>
          </w:rPr>
          <w:t xml:space="preserve">https://www.sundialpress.co/2025/01/15/the-western-bias-in-the-2024-nobel-prize-of-economics/</w:t>
        </w:r>
      </w:hyperlink>
    </w:p>
    <w:p>
      <w:pPr>
        <w:pStyle w:val="BodyText"/>
      </w:pPr>
      <w:hyperlink r:id="rId50">
        <w:r>
          <w:rPr>
            <w:rStyle w:val="Hyperlink"/>
          </w:rPr>
          <w:t xml:space="preserve">[28]</w:t>
        </w:r>
      </w:hyperlink>
      <w:r>
        <w:t xml:space="preserve"> </w:t>
      </w:r>
      <w:hyperlink r:id="rId52">
        <w:r>
          <w:rPr>
            <w:rStyle w:val="Hyperlink"/>
          </w:rPr>
          <w:t xml:space="preserve">[30]</w:t>
        </w:r>
      </w:hyperlink>
      <w:r>
        <w:t xml:space="preserve"> </w:t>
      </w:r>
      <w:r>
        <w:t xml:space="preserve"> </w:t>
      </w:r>
      <w:r>
        <w:t xml:space="preserve">Contentions surrounding the Nobel for Economics</w:t>
      </w:r>
      <w:r>
        <w:t xml:space="preserve"> </w:t>
      </w:r>
    </w:p>
    <w:p>
      <w:pPr>
        <w:pStyle w:val="BodyText"/>
      </w:pPr>
      <w:hyperlink r:id="rId68">
        <w:r>
          <w:rPr>
            <w:rStyle w:val="Hyperlink"/>
          </w:rPr>
          <w:t xml:space="preserve">https://tribune.com.pk/story/2512555/contentions-surrounding-the-nobel-for-economics</w:t>
        </w:r>
      </w:hyperlink>
    </w:p>
    <w:p>
      <w:pPr>
        <w:pStyle w:val="BodyText"/>
      </w:pPr>
      <w:hyperlink r:id="rId51">
        <w:r>
          <w:rPr>
            <w:rStyle w:val="Hyperlink"/>
          </w:rPr>
          <w:t xml:space="preserve">[29]</w:t>
        </w:r>
      </w:hyperlink>
      <w:r>
        <w:t xml:space="preserve"> </w:t>
      </w:r>
      <w:r>
        <w:t xml:space="preserve">The 2024 Nobel Laureates are not only wrong about China, but also about the West | SOAS</w:t>
      </w:r>
    </w:p>
    <w:p>
      <w:pPr>
        <w:pStyle w:val="BodyText"/>
      </w:pPr>
      <w:hyperlink r:id="rId69">
        <w:r>
          <w:rPr>
            <w:rStyle w:val="Hyperlink"/>
          </w:rPr>
          <w:t xml:space="preserve">https://www.soas.ac.uk/about/blogs/2024-nobel-laureates-are-not-only-wrong-about-china-also-about-west</w:t>
        </w:r>
      </w:hyperlink>
    </w:p>
    <w:p>
      <w:pPr>
        <w:pStyle w:val="BodyText"/>
      </w:pPr>
      <w:hyperlink r:id="rId54">
        <w:r>
          <w:rPr>
            <w:rStyle w:val="Hyperlink"/>
          </w:rPr>
          <w:t xml:space="preserve">[31]</w:t>
        </w:r>
      </w:hyperlink>
      <w:r>
        <w:t xml:space="preserve"> </w:t>
      </w:r>
      <w:hyperlink r:id="rId55">
        <w:r>
          <w:rPr>
            <w:rStyle w:val="Hyperlink"/>
          </w:rPr>
          <w:t xml:space="preserve">[32]</w:t>
        </w:r>
      </w:hyperlink>
      <w:r>
        <w:t xml:space="preserve"> </w:t>
      </w:r>
      <w:r>
        <w:t xml:space="preserve">Emerging stock markets projected to overtake the US by 2030 | Goldman Sachs</w:t>
      </w:r>
    </w:p>
    <w:p>
      <w:pPr>
        <w:pStyle w:val="BodyText"/>
      </w:pPr>
      <w:hyperlink r:id="rId70">
        <w:r>
          <w:rPr>
            <w:rStyle w:val="Hyperlink"/>
          </w:rPr>
          <w:t xml:space="preserve">https://www.goldmansachs.com/insights/articles/emerging-stock-markets-projected-to-overtake-the-us-by-2030</w:t>
        </w:r>
      </w:hyperlink>
    </w:p>
    <w:p>
      <w:pPr>
        <w:pStyle w:val="BodyText"/>
      </w:pPr>
      <w:hyperlink r:id="rId56">
        <w:r>
          <w:rPr>
            <w:rStyle w:val="Hyperlink"/>
          </w:rPr>
          <w:t xml:space="preserve">[33]</w:t>
        </w:r>
      </w:hyperlink>
      <w:r>
        <w:t xml:space="preserve"> </w:t>
      </w:r>
      <w:hyperlink r:id="rId57">
        <w:r>
          <w:rPr>
            <w:rStyle w:val="Hyperlink"/>
          </w:rPr>
          <w:t xml:space="preserve">[34]</w:t>
        </w:r>
      </w:hyperlink>
      <w:r>
        <w:t xml:space="preserve"> </w:t>
      </w:r>
      <w:r>
        <w:t xml:space="preserve">The 2024 Nobel Prize in Economic Sciences triggers debates on China’s economic growth · Global Voices</w:t>
      </w:r>
    </w:p>
    <w:p>
      <w:pPr>
        <w:pStyle w:val="BodyText"/>
      </w:pPr>
      <w:hyperlink r:id="rId71">
        <w:r>
          <w:rPr>
            <w:rStyle w:val="Hyperlink"/>
          </w:rPr>
          <w:t xml:space="preserve">https://globalvoices.org/2024/10/23/the-2024-nobel-prize-in-economic-sciences-triggers-debates-on-chinas-economic-growth/</w:t>
        </w:r>
      </w:hyperlink>
    </w:p>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economicsociology.org/2024/10/12/the-economics-nobel-prize-what-is-it-good-for/" TargetMode="External" /><Relationship Type="http://schemas.openxmlformats.org/officeDocument/2006/relationships/hyperlink" Id="rId42" Target="https://economicsociology.org/2024/10/12/the-economics-nobel-prize-what-is-it-good-for/#:~:text=This%20Nobel%20Prize%20season%20brings,Wilson" TargetMode="External" /><Relationship Type="http://schemas.openxmlformats.org/officeDocument/2006/relationships/hyperlink" Id="rId36" Target="https://economicsociology.org/2024/10/12/the-economics-nobel-prize-what-is-it-good-for/#:~:text=enormous%20importance,edited%20by%20Dieter%20Plehwe%2C%20Quinn" TargetMode="External" /><Relationship Type="http://schemas.openxmlformats.org/officeDocument/2006/relationships/hyperlink" Id="rId63" Target="https://en.wikipedia.org/wiki/Nobel_Memorial_Prize_in_Economic_Sciences" TargetMode="External" /><Relationship Type="http://schemas.openxmlformats.org/officeDocument/2006/relationships/hyperlink" Id="rId46" Target="https://en.wikipedia.org/wiki/Nobel_Memorial_Prize_in_Economic_Sciences#:~:text=" TargetMode="External" /><Relationship Type="http://schemas.openxmlformats.org/officeDocument/2006/relationships/hyperlink" Id="rId22" Target="https://en.wikipedia.org/wiki/Nobel_Memorial_Prize_in_Economic_Sciences#:~:text=Although%20the%20Prize%20in%20Economic,13" TargetMode="External" /><Relationship Type="http://schemas.openxmlformats.org/officeDocument/2006/relationships/hyperlink" Id="rId35" Target="https://en.wikipedia.org/wiki/Nobel_Memorial_Prize_in_Economic_Sciences#:~:text=In%20his%20speech%20at%20the,42" TargetMode="External" /><Relationship Type="http://schemas.openxmlformats.org/officeDocument/2006/relationships/hyperlink" Id="rId31" Target="https://en.wikipedia.org/wiki/Nobel_Memorial_Prize_in_Economic_Sciences#:~:text=Like%20the%20Nobel%20laureates%20in,29" TargetMode="External" /><Relationship Type="http://schemas.openxmlformats.org/officeDocument/2006/relationships/hyperlink" Id="rId27" Target="https://en.wikipedia.org/wiki/Nobel_Memorial_Prize_in_Economic_Sciences#:~:text=Nobel%20accuses%20the%20awarding%20institution,38" TargetMode="External" /><Relationship Type="http://schemas.openxmlformats.org/officeDocument/2006/relationships/hyperlink" Id="rId26" Target="https://en.wikipedia.org/wiki/Nobel_Memorial_Prize_in_Economic_Sciences#:~:text=Some%20critics%20argue%20that%20the,38" TargetMode="External" /><Relationship Type="http://schemas.openxmlformats.org/officeDocument/2006/relationships/hyperlink" Id="rId25" Target="https://en.wikipedia.org/wiki/Nobel_Memorial_Prize_in_Economic_Sciences#:~:text=The%20first%20prize%20in%20economics,32" TargetMode="External" /><Relationship Type="http://schemas.openxmlformats.org/officeDocument/2006/relationships/hyperlink" Id="rId23" Target="https://en.wikipedia.org/wiki/Nobel_Memorial_Prize_in_Economic_Sciences#:~:text=The%20laureates%20of%20the%20Prize,17" TargetMode="External" /><Relationship Type="http://schemas.openxmlformats.org/officeDocument/2006/relationships/hyperlink" Id="rId24" Target="https://en.wikipedia.org/wiki/Nobel_Memorial_Prize_in_Economic_Sciences#:~:text=prizes%20in%20Physics%20%20and,17" TargetMode="External" /><Relationship Type="http://schemas.openxmlformats.org/officeDocument/2006/relationships/hyperlink" Id="rId71" Target="https://globalvoices.org/2024/10/23/the-2024-nobel-prize-in-economic-sciences-triggers-debates-on-chinas-economic-growth/" TargetMode="External" /><Relationship Type="http://schemas.openxmlformats.org/officeDocument/2006/relationships/hyperlink" Id="rId57" Target="https://globalvoices.org/2024/10/23/the-2024-nobel-prize-in-economic-sciences-triggers-debates-on-chinas-economic-growth/#:~:text=However%2C%20on%20Chinese%20social%20media%2C,to%20call%20for%20institutional%20reform" TargetMode="External" /><Relationship Type="http://schemas.openxmlformats.org/officeDocument/2006/relationships/hyperlink" Id="rId56" Target="https://globalvoices.org/2024/10/23/the-2024-nobel-prize-in-economic-sciences-triggers-debates-on-chinas-economic-growth/#:~:text=Opinions%20in%20China%20are%20divided,address%20the%20country%27s%20economic%20woes" TargetMode="External" /><Relationship Type="http://schemas.openxmlformats.org/officeDocument/2006/relationships/hyperlink" Id="rId68" Target="https://tribune.com.pk/story/2512555/contentions-surrounding-the-nobel-for-economics" TargetMode="External" /><Relationship Type="http://schemas.openxmlformats.org/officeDocument/2006/relationships/hyperlink" Id="rId52" Target="https://tribune.com.pk/story/2512555/contentions-surrounding-the-nobel-for-economics#:~:text=coopted%20by%20the%20wealthy%20to,heed%20to%20these%20ground%20realities" TargetMode="External" /><Relationship Type="http://schemas.openxmlformats.org/officeDocument/2006/relationships/hyperlink" Id="rId50" Target="https://tribune.com.pk/story/2512555/contentions-surrounding-the-nobel-for-economics#:~:text=provoked%20significant%20controversy" TargetMode="External" /><Relationship Type="http://schemas.openxmlformats.org/officeDocument/2006/relationships/hyperlink" Id="rId65" Target="https://worldmapper.org/maps/nobel-prize-for-economics-1969-2022/" TargetMode="External" /><Relationship Type="http://schemas.openxmlformats.org/officeDocument/2006/relationships/hyperlink" Id="rId32" Target="https://worldmapper.org/maps/nobel-prize-for-economics-1969-2022/#:~:text=Nobelprize,Sciences%C2%A0was%20first%20awarded%20in%201969" TargetMode="External" /><Relationship Type="http://schemas.openxmlformats.org/officeDocument/2006/relationships/hyperlink" Id="rId33" Target="https://worldmapper.org/maps/nobel-prize-for-economics-1969-2022/#:~:text=The%20United%20States%20of%20America,Sciences%C2%A0was%20first%20awarded%20in%201969" TargetMode="External" /><Relationship Type="http://schemas.openxmlformats.org/officeDocument/2006/relationships/hyperlink" Id="rId70" Target="https://www.goldmansachs.com/insights/articles/emerging-stock-markets-projected-to-overtake-the-us-by-2030" TargetMode="External" /><Relationship Type="http://schemas.openxmlformats.org/officeDocument/2006/relationships/hyperlink" Id="rId54" Target="https://www.goldmansachs.com/insights/articles/emerging-stock-markets-projected-to-overtake-the-us-by-2030#:~:text=In%202050%2C%20the%20world%E2%80%99s%20five,of%20its%20better%20demographic%20outlook" TargetMode="External" /><Relationship Type="http://schemas.openxmlformats.org/officeDocument/2006/relationships/hyperlink" Id="rId55" Target="https://www.goldmansachs.com/insights/articles/emerging-stock-markets-projected-to-overtake-the-us-by-2030#:~:text=the%20importance%20of%20EM%20equity,for%20GDP" TargetMode="External" /><Relationship Type="http://schemas.openxmlformats.org/officeDocument/2006/relationships/hyperlink" Id="rId64" Target="https://www.nobelprize.org/prizes/lists/all-prizes-in-economic-sciences/" TargetMode="External" /><Relationship Type="http://schemas.openxmlformats.org/officeDocument/2006/relationships/hyperlink" Id="rId30" Target="https://www.nobelprize.org/prizes/lists/all-prizes-in-economic-sciences/#:~:text=All%20prizes%20in%20economic%20sciences" TargetMode="External" /><Relationship Type="http://schemas.openxmlformats.org/officeDocument/2006/relationships/hyperlink" Id="rId69" Target="https://www.soas.ac.uk/about/blogs/2024-nobel-laureates-are-not-only-wrong-about-china-also-about-west" TargetMode="External" /><Relationship Type="http://schemas.openxmlformats.org/officeDocument/2006/relationships/hyperlink" Id="rId51" Target="https://www.soas.ac.uk/about/blogs/2024-nobel-laureates-are-not-only-wrong-about-china-also-about-west#:~:text=Conferring%20them%20with%20the%20Nobel,even%20in%20the%20Financial%20Times" TargetMode="External" /><Relationship Type="http://schemas.openxmlformats.org/officeDocument/2006/relationships/hyperlink" Id="rId67" Target="https://www.sundialpress.co/2025/01/15/the-western-bias-in-the-2024-nobel-prize-of-economics/" TargetMode="External" /><Relationship Type="http://schemas.openxmlformats.org/officeDocument/2006/relationships/hyperlink" Id="rId47" Target="https://www.sundialpress.co/2025/01/15/the-western-bias-in-the-2024-nobel-prize-of-economics/#:~:text=Although%20there%20is%20no%20doubt,Fukuyaman%20view%20of%20the%20world" TargetMode="External" /><Relationship Type="http://schemas.openxmlformats.org/officeDocument/2006/relationships/hyperlink" Id="rId48" Target="https://www.sundialpress.co/2025/01/15/the-western-bias-in-the-2024-nobel-prize-of-economics/#:~:text=Yuen%20Yuen%20Ang%2C%20a%20Singaporean,develop%20just%20fine%20before%20democratisation" TargetMode="External" /><Relationship Type="http://schemas.openxmlformats.org/officeDocument/2006/relationships/hyperlink" Id="rId49" Target="https://www.sundialpress.co/2025/01/15/the-western-bias-in-the-2024-nobel-prize-of-economics/#:~:text=scholars%20highlighting%20the%20existence%20of,develop%20just%20fine%20before%20democratisation" TargetMode="External" /><Relationship Type="http://schemas.openxmlformats.org/officeDocument/2006/relationships/hyperlink" Id="rId62" Target="https://www.theatlantic.com/business/archive/2016/10/nobel-factor-offer-soderberg/503186/" TargetMode="External" /><Relationship Type="http://schemas.openxmlformats.org/officeDocument/2006/relationships/hyperlink" Id="rId37" Target="https://www.theatlantic.com/business/archive/2016/10/nobel-factor-offer-soderberg/503186/#:~:text=According%20to%20Offer%20and%20S%C3%B6derberg%2C,primacy%20of%20the%20free%20market" TargetMode="External" /><Relationship Type="http://schemas.openxmlformats.org/officeDocument/2006/relationships/hyperlink" Id="rId43" Target="https://www.theatlantic.com/business/archive/2016/10/nobel-factor-offer-soderberg/503186/#:~:text=Literature%3F%20What%20do%20you%20see,the%20ramifications%20of%20that%20question" TargetMode="External" /><Relationship Type="http://schemas.openxmlformats.org/officeDocument/2006/relationships/hyperlink" Id="rId39" Target="https://www.theatlantic.com/business/archive/2016/10/nobel-factor-offer-soderberg/503186/#:~:text=Offer%3A%20The%20first%20thing%20to,economics%5D%20prizes%20because%20it" TargetMode="External" /><Relationship Type="http://schemas.openxmlformats.org/officeDocument/2006/relationships/hyperlink" Id="rId38" Target="https://www.theatlantic.com/business/archive/2016/10/nobel-factor-offer-soderberg/503186/#:~:text=Venook%3A%20You%20point%20to%20Friedrich,kind%20of%20jump%20can%20have" TargetMode="External" /><Relationship Type="http://schemas.openxmlformats.org/officeDocument/2006/relationships/hyperlink" Id="rId21" Target="https://www.theatlantic.com/business/archive/2016/10/nobel-factor-offer-soderberg/503186/#:~:text=While%20nearly%20all%20of%20the,which%20to%20support%20this%20campaign" TargetMode="External" /><Relationship Type="http://schemas.openxmlformats.org/officeDocument/2006/relationships/hyperlink" Id="rId40" Target="https://www.theatlantic.com/business/archive/2016/10/nobel-factor-offer-soderberg/503186/#:~:text=of%20the%20award,kind%20of%20jump%20can%20have" TargetMode="External" /><Relationship Type="http://schemas.openxmlformats.org/officeDocument/2006/relationships/hyperlink" Id="rId41" Target="https://www.theatlantic.com/business/archive/2016/10/nobel-factor-offer-soderberg/503186/#:~:text=performing%20very%20well%2C%20and%20was,And%20the%20rest%20is%20history" TargetMode="External" /><Relationship Type="http://schemas.openxmlformats.org/officeDocument/2006/relationships/hyperlink" Id="rId44" Target="https://www.theatlantic.com/business/archive/2016/10/nobel-factor-offer-soderberg/503186/#:~:text=premises" TargetMode="External" /><Relationship Type="http://schemas.openxmlformats.org/officeDocument/2006/relationships/hyperlink" Id="rId28" Target="https://www.theatlantic.com/business/archive/2016/10/nobel-factor-offer-soderberg/503186/#:~:text=the%20Swedish%20scientist%20Alfred%20Nobel%2C,which%20to%20support%20this%20campaign" TargetMode="External" /></Relationships>
</file>

<file path=word/_rels/footnotes.xml.rels><?xml version="1.0" encoding="UTF-8"?><Relationships xmlns="http://schemas.openxmlformats.org/package/2006/relationships"><Relationship Type="http://schemas.openxmlformats.org/officeDocument/2006/relationships/hyperlink" Id="rId66" Target="https://economicsociology.org/2024/10/12/the-economics-nobel-prize-what-is-it-good-for/" TargetMode="External" /><Relationship Type="http://schemas.openxmlformats.org/officeDocument/2006/relationships/hyperlink" Id="rId42" Target="https://economicsociology.org/2024/10/12/the-economics-nobel-prize-what-is-it-good-for/#:~:text=This%20Nobel%20Prize%20season%20brings,Wilson" TargetMode="External" /><Relationship Type="http://schemas.openxmlformats.org/officeDocument/2006/relationships/hyperlink" Id="rId36" Target="https://economicsociology.org/2024/10/12/the-economics-nobel-prize-what-is-it-good-for/#:~:text=enormous%20importance,edited%20by%20Dieter%20Plehwe%2C%20Quinn" TargetMode="External" /><Relationship Type="http://schemas.openxmlformats.org/officeDocument/2006/relationships/hyperlink" Id="rId63" Target="https://en.wikipedia.org/wiki/Nobel_Memorial_Prize_in_Economic_Sciences" TargetMode="External" /><Relationship Type="http://schemas.openxmlformats.org/officeDocument/2006/relationships/hyperlink" Id="rId46" Target="https://en.wikipedia.org/wiki/Nobel_Memorial_Prize_in_Economic_Sciences#:~:text=" TargetMode="External" /><Relationship Type="http://schemas.openxmlformats.org/officeDocument/2006/relationships/hyperlink" Id="rId22" Target="https://en.wikipedia.org/wiki/Nobel_Memorial_Prize_in_Economic_Sciences#:~:text=Although%20the%20Prize%20in%20Economic,13" TargetMode="External" /><Relationship Type="http://schemas.openxmlformats.org/officeDocument/2006/relationships/hyperlink" Id="rId35" Target="https://en.wikipedia.org/wiki/Nobel_Memorial_Prize_in_Economic_Sciences#:~:text=In%20his%20speech%20at%20the,42" TargetMode="External" /><Relationship Type="http://schemas.openxmlformats.org/officeDocument/2006/relationships/hyperlink" Id="rId31" Target="https://en.wikipedia.org/wiki/Nobel_Memorial_Prize_in_Economic_Sciences#:~:text=Like%20the%20Nobel%20laureates%20in,29" TargetMode="External" /><Relationship Type="http://schemas.openxmlformats.org/officeDocument/2006/relationships/hyperlink" Id="rId27" Target="https://en.wikipedia.org/wiki/Nobel_Memorial_Prize_in_Economic_Sciences#:~:text=Nobel%20accuses%20the%20awarding%20institution,38" TargetMode="External" /><Relationship Type="http://schemas.openxmlformats.org/officeDocument/2006/relationships/hyperlink" Id="rId26" Target="https://en.wikipedia.org/wiki/Nobel_Memorial_Prize_in_Economic_Sciences#:~:text=Some%20critics%20argue%20that%20the,38" TargetMode="External" /><Relationship Type="http://schemas.openxmlformats.org/officeDocument/2006/relationships/hyperlink" Id="rId25" Target="https://en.wikipedia.org/wiki/Nobel_Memorial_Prize_in_Economic_Sciences#:~:text=The%20first%20prize%20in%20economics,32" TargetMode="External" /><Relationship Type="http://schemas.openxmlformats.org/officeDocument/2006/relationships/hyperlink" Id="rId23" Target="https://en.wikipedia.org/wiki/Nobel_Memorial_Prize_in_Economic_Sciences#:~:text=The%20laureates%20of%20the%20Prize,17" TargetMode="External" /><Relationship Type="http://schemas.openxmlformats.org/officeDocument/2006/relationships/hyperlink" Id="rId24" Target="https://en.wikipedia.org/wiki/Nobel_Memorial_Prize_in_Economic_Sciences#:~:text=prizes%20in%20Physics%20%20and,17" TargetMode="External" /><Relationship Type="http://schemas.openxmlformats.org/officeDocument/2006/relationships/hyperlink" Id="rId71" Target="https://globalvoices.org/2024/10/23/the-2024-nobel-prize-in-economic-sciences-triggers-debates-on-chinas-economic-growth/" TargetMode="External" /><Relationship Type="http://schemas.openxmlformats.org/officeDocument/2006/relationships/hyperlink" Id="rId57" Target="https://globalvoices.org/2024/10/23/the-2024-nobel-prize-in-economic-sciences-triggers-debates-on-chinas-economic-growth/#:~:text=However%2C%20on%20Chinese%20social%20media%2C,to%20call%20for%20institutional%20reform" TargetMode="External" /><Relationship Type="http://schemas.openxmlformats.org/officeDocument/2006/relationships/hyperlink" Id="rId56" Target="https://globalvoices.org/2024/10/23/the-2024-nobel-prize-in-economic-sciences-triggers-debates-on-chinas-economic-growth/#:~:text=Opinions%20in%20China%20are%20divided,address%20the%20country%27s%20economic%20woes" TargetMode="External" /><Relationship Type="http://schemas.openxmlformats.org/officeDocument/2006/relationships/hyperlink" Id="rId68" Target="https://tribune.com.pk/story/2512555/contentions-surrounding-the-nobel-for-economics" TargetMode="External" /><Relationship Type="http://schemas.openxmlformats.org/officeDocument/2006/relationships/hyperlink" Id="rId52" Target="https://tribune.com.pk/story/2512555/contentions-surrounding-the-nobel-for-economics#:~:text=coopted%20by%20the%20wealthy%20to,heed%20to%20these%20ground%20realities" TargetMode="External" /><Relationship Type="http://schemas.openxmlformats.org/officeDocument/2006/relationships/hyperlink" Id="rId50" Target="https://tribune.com.pk/story/2512555/contentions-surrounding-the-nobel-for-economics#:~:text=provoked%20significant%20controversy" TargetMode="External" /><Relationship Type="http://schemas.openxmlformats.org/officeDocument/2006/relationships/hyperlink" Id="rId65" Target="https://worldmapper.org/maps/nobel-prize-for-economics-1969-2022/" TargetMode="External" /><Relationship Type="http://schemas.openxmlformats.org/officeDocument/2006/relationships/hyperlink" Id="rId32" Target="https://worldmapper.org/maps/nobel-prize-for-economics-1969-2022/#:~:text=Nobelprize,Sciences%C2%A0was%20first%20awarded%20in%201969" TargetMode="External" /><Relationship Type="http://schemas.openxmlformats.org/officeDocument/2006/relationships/hyperlink" Id="rId33" Target="https://worldmapper.org/maps/nobel-prize-for-economics-1969-2022/#:~:text=The%20United%20States%20of%20America,Sciences%C2%A0was%20first%20awarded%20in%201969" TargetMode="External" /><Relationship Type="http://schemas.openxmlformats.org/officeDocument/2006/relationships/hyperlink" Id="rId70" Target="https://www.goldmansachs.com/insights/articles/emerging-stock-markets-projected-to-overtake-the-us-by-2030" TargetMode="External" /><Relationship Type="http://schemas.openxmlformats.org/officeDocument/2006/relationships/hyperlink" Id="rId54" Target="https://www.goldmansachs.com/insights/articles/emerging-stock-markets-projected-to-overtake-the-us-by-2030#:~:text=In%202050%2C%20the%20world%E2%80%99s%20five,of%20its%20better%20demographic%20outlook" TargetMode="External" /><Relationship Type="http://schemas.openxmlformats.org/officeDocument/2006/relationships/hyperlink" Id="rId55" Target="https://www.goldmansachs.com/insights/articles/emerging-stock-markets-projected-to-overtake-the-us-by-2030#:~:text=the%20importance%20of%20EM%20equity,for%20GDP" TargetMode="External" /><Relationship Type="http://schemas.openxmlformats.org/officeDocument/2006/relationships/hyperlink" Id="rId64" Target="https://www.nobelprize.org/prizes/lists/all-prizes-in-economic-sciences/" TargetMode="External" /><Relationship Type="http://schemas.openxmlformats.org/officeDocument/2006/relationships/hyperlink" Id="rId30" Target="https://www.nobelprize.org/prizes/lists/all-prizes-in-economic-sciences/#:~:text=All%20prizes%20in%20economic%20sciences" TargetMode="External" /><Relationship Type="http://schemas.openxmlformats.org/officeDocument/2006/relationships/hyperlink" Id="rId69" Target="https://www.soas.ac.uk/about/blogs/2024-nobel-laureates-are-not-only-wrong-about-china-also-about-west" TargetMode="External" /><Relationship Type="http://schemas.openxmlformats.org/officeDocument/2006/relationships/hyperlink" Id="rId51" Target="https://www.soas.ac.uk/about/blogs/2024-nobel-laureates-are-not-only-wrong-about-china-also-about-west#:~:text=Conferring%20them%20with%20the%20Nobel,even%20in%20the%20Financial%20Times" TargetMode="External" /><Relationship Type="http://schemas.openxmlformats.org/officeDocument/2006/relationships/hyperlink" Id="rId67" Target="https://www.sundialpress.co/2025/01/15/the-western-bias-in-the-2024-nobel-prize-of-economics/" TargetMode="External" /><Relationship Type="http://schemas.openxmlformats.org/officeDocument/2006/relationships/hyperlink" Id="rId47" Target="https://www.sundialpress.co/2025/01/15/the-western-bias-in-the-2024-nobel-prize-of-economics/#:~:text=Although%20there%20is%20no%20doubt,Fukuyaman%20view%20of%20the%20world" TargetMode="External" /><Relationship Type="http://schemas.openxmlformats.org/officeDocument/2006/relationships/hyperlink" Id="rId48" Target="https://www.sundialpress.co/2025/01/15/the-western-bias-in-the-2024-nobel-prize-of-economics/#:~:text=Yuen%20Yuen%20Ang%2C%20a%20Singaporean,develop%20just%20fine%20before%20democratisation" TargetMode="External" /><Relationship Type="http://schemas.openxmlformats.org/officeDocument/2006/relationships/hyperlink" Id="rId49" Target="https://www.sundialpress.co/2025/01/15/the-western-bias-in-the-2024-nobel-prize-of-economics/#:~:text=scholars%20highlighting%20the%20existence%20of,develop%20just%20fine%20before%20democratisation" TargetMode="External" /><Relationship Type="http://schemas.openxmlformats.org/officeDocument/2006/relationships/hyperlink" Id="rId62" Target="https://www.theatlantic.com/business/archive/2016/10/nobel-factor-offer-soderberg/503186/" TargetMode="External" /><Relationship Type="http://schemas.openxmlformats.org/officeDocument/2006/relationships/hyperlink" Id="rId37" Target="https://www.theatlantic.com/business/archive/2016/10/nobel-factor-offer-soderberg/503186/#:~:text=According%20to%20Offer%20and%20S%C3%B6derberg%2C,primacy%20of%20the%20free%20market" TargetMode="External" /><Relationship Type="http://schemas.openxmlformats.org/officeDocument/2006/relationships/hyperlink" Id="rId43" Target="https://www.theatlantic.com/business/archive/2016/10/nobel-factor-offer-soderberg/503186/#:~:text=Literature%3F%20What%20do%20you%20see,the%20ramifications%20of%20that%20question" TargetMode="External" /><Relationship Type="http://schemas.openxmlformats.org/officeDocument/2006/relationships/hyperlink" Id="rId39" Target="https://www.theatlantic.com/business/archive/2016/10/nobel-factor-offer-soderberg/503186/#:~:text=Offer%3A%20The%20first%20thing%20to,economics%5D%20prizes%20because%20it" TargetMode="External" /><Relationship Type="http://schemas.openxmlformats.org/officeDocument/2006/relationships/hyperlink" Id="rId38" Target="https://www.theatlantic.com/business/archive/2016/10/nobel-factor-offer-soderberg/503186/#:~:text=Venook%3A%20You%20point%20to%20Friedrich,kind%20of%20jump%20can%20have" TargetMode="External" /><Relationship Type="http://schemas.openxmlformats.org/officeDocument/2006/relationships/hyperlink" Id="rId21" Target="https://www.theatlantic.com/business/archive/2016/10/nobel-factor-offer-soderberg/503186/#:~:text=While%20nearly%20all%20of%20the,which%20to%20support%20this%20campaign" TargetMode="External" /><Relationship Type="http://schemas.openxmlformats.org/officeDocument/2006/relationships/hyperlink" Id="rId40" Target="https://www.theatlantic.com/business/archive/2016/10/nobel-factor-offer-soderberg/503186/#:~:text=of%20the%20award,kind%20of%20jump%20can%20have" TargetMode="External" /><Relationship Type="http://schemas.openxmlformats.org/officeDocument/2006/relationships/hyperlink" Id="rId41" Target="https://www.theatlantic.com/business/archive/2016/10/nobel-factor-offer-soderberg/503186/#:~:text=performing%20very%20well%2C%20and%20was,And%20the%20rest%20is%20history" TargetMode="External" /><Relationship Type="http://schemas.openxmlformats.org/officeDocument/2006/relationships/hyperlink" Id="rId44" Target="https://www.theatlantic.com/business/archive/2016/10/nobel-factor-offer-soderberg/503186/#:~:text=premises" TargetMode="External" /><Relationship Type="http://schemas.openxmlformats.org/officeDocument/2006/relationships/hyperlink" Id="rId28" Target="https://www.theatlantic.com/business/archive/2016/10/nobel-factor-offer-soderberg/503186/#:~:text=the%20Swedish%20scientist%20Alfred%20Nobel%2C,which%20to%20support%20this%20campa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0T18:51:15Z</dcterms:created>
  <dcterms:modified xsi:type="dcterms:W3CDTF">2025-10-10T18: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